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43AEA80D" w:rsidR="00E97955" w:rsidRDefault="00AE5672" w:rsidP="00E97955">
      <w:pPr>
        <w:pStyle w:val="Title"/>
        <w:ind w:left="0" w:right="4"/>
        <w:jc w:val="center"/>
      </w:pPr>
      <w:r>
        <w:t>Jackfish 2/3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7582CC4B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031C7E">
        <w:rPr>
          <w:rStyle w:val="IntenseReference"/>
        </w:rPr>
        <w:t>March</w:t>
      </w:r>
      <w:r w:rsidR="00485124">
        <w:rPr>
          <w:rStyle w:val="IntenseReference"/>
        </w:rPr>
        <w:t xml:space="preserve"> </w:t>
      </w:r>
      <w:r w:rsidR="00031C7E">
        <w:rPr>
          <w:rStyle w:val="IntenseReference"/>
        </w:rPr>
        <w:t>10</w:t>
      </w:r>
      <w:r w:rsidR="00485124">
        <w:rPr>
          <w:rStyle w:val="IntenseReference"/>
        </w:rPr>
        <w:t xml:space="preserve">, </w:t>
      </w:r>
      <w:r w:rsidR="00AE5672" w:rsidRPr="007D36EB">
        <w:rPr>
          <w:rStyle w:val="IntenseReference"/>
        </w:rPr>
        <w:t>202</w:t>
      </w:r>
      <w:r w:rsidR="00555227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sdt>
          <w:sdtPr>
            <w:rPr>
              <w:rFonts w:asciiTheme="minorHAnsi" w:eastAsiaTheme="minorHAnsi" w:hAnsiTheme="minorHAnsi" w:cstheme="minorBidi"/>
              <w:b w:val="0"/>
              <w:bCs w:val="0"/>
              <w:color w:val="auto"/>
              <w:sz w:val="32"/>
              <w:szCs w:val="32"/>
              <w:lang w:eastAsia="en-US"/>
            </w:rPr>
            <w:id w:val="1203058685"/>
            <w:docPartObj>
              <w:docPartGallery w:val="Table of Contents"/>
              <w:docPartUnique/>
            </w:docPartObj>
          </w:sdtPr>
          <w:sdtEndPr>
            <w:rPr>
              <w:noProof/>
              <w:sz w:val="22"/>
              <w:szCs w:val="22"/>
            </w:rPr>
          </w:sdtEndPr>
          <w:sdtContent>
            <w:p w14:paraId="1C06499F" w14:textId="77777777" w:rsidR="00F01CD4" w:rsidRPr="00DB4C9A" w:rsidRDefault="00F01CD4" w:rsidP="00F01CD4">
              <w:pPr>
                <w:pStyle w:val="TOCHeading"/>
                <w:jc w:val="center"/>
                <w:rPr>
                  <w:sz w:val="32"/>
                  <w:szCs w:val="32"/>
                </w:rPr>
              </w:pPr>
              <w:r w:rsidRPr="00DB4C9A">
                <w:rPr>
                  <w:sz w:val="32"/>
                  <w:szCs w:val="32"/>
                </w:rPr>
                <w:t>Table of Contents</w:t>
              </w:r>
            </w:p>
            <w:p w14:paraId="3B2E669C" w14:textId="1CB01065" w:rsidR="00F01CD4" w:rsidRDefault="00F01CD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24035948" w:history="1">
                <w:r w:rsidRPr="00C31405">
                  <w:rPr>
                    <w:rStyle w:val="Hyperlink"/>
                    <w:noProof/>
                    <w:lang w:val="en-CA"/>
                  </w:rPr>
                  <w:t>General Site Inform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E2354A5" w14:textId="0C619EDC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49" w:history="1">
                <w:r w:rsidRPr="00C31405">
                  <w:rPr>
                    <w:rStyle w:val="Hyperlink"/>
                    <w:noProof/>
                    <w:lang w:val="en-CA"/>
                  </w:rPr>
                  <w:t>St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4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734650" w14:textId="6EEA4184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0" w:history="1">
                <w:r w:rsidRPr="00C31405">
                  <w:rPr>
                    <w:rStyle w:val="Hyperlink"/>
                    <w:noProof/>
                    <w:lang w:val="en-CA"/>
                  </w:rPr>
                  <w:t>Loc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5D3504" w14:textId="599E4C66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1" w:history="1">
                <w:r w:rsidRPr="00C31405">
                  <w:rPr>
                    <w:rStyle w:val="Hyperlink"/>
                    <w:noProof/>
                    <w:lang w:val="en-CA"/>
                  </w:rPr>
                  <w:t>Owner/Operator/Approval Hold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BC7BF01" w14:textId="1331EDD6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2" w:history="1">
                <w:r w:rsidRPr="00C31405">
                  <w:rPr>
                    <w:rStyle w:val="Hyperlink"/>
                    <w:noProof/>
                    <w:lang w:val="en-CA"/>
                  </w:rPr>
                  <w:t>Site Descrip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F7806D" w14:textId="63D95873" w:rsidR="00F01CD4" w:rsidRDefault="00F01CD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3" w:history="1">
                <w:r w:rsidRPr="00C31405">
                  <w:rPr>
                    <w:rStyle w:val="Hyperlink"/>
                    <w:noProof/>
                    <w:lang w:val="en-CA"/>
                  </w:rPr>
                  <w:t>Site Influen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A06A120" w14:textId="72635A53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4" w:history="1">
                <w:r w:rsidRPr="00C31405">
                  <w:rPr>
                    <w:rStyle w:val="Hyperlink"/>
                    <w:noProof/>
                    <w:lang w:val="en-CA"/>
                  </w:rPr>
                  <w:t>Localized Sources (within 20 metres of station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B602610" w14:textId="0549FE67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5" w:history="1">
                <w:r w:rsidRPr="00C31405">
                  <w:rPr>
                    <w:rStyle w:val="Hyperlink"/>
                    <w:noProof/>
                    <w:lang w:val="en-CA"/>
                  </w:rPr>
                  <w:t>Roadway Influen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A0FAB2" w14:textId="695A1EA6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6" w:history="1">
                <w:r w:rsidRPr="00C31405">
                  <w:rPr>
                    <w:rStyle w:val="Hyperlink"/>
                    <w:noProof/>
                    <w:lang w:val="en-CA"/>
                  </w:rPr>
                  <w:t>Major Point Sour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4BE5210" w14:textId="35BA580E" w:rsidR="00F01CD4" w:rsidRDefault="00F01CD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7" w:history="1">
                <w:r w:rsidRPr="00C31405">
                  <w:rPr>
                    <w:rStyle w:val="Hyperlink"/>
                    <w:noProof/>
                    <w:lang w:val="en-CA"/>
                  </w:rPr>
                  <w:t>Station Equip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45EE9A9" w14:textId="0E9B3CC3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8" w:history="1">
                <w:r w:rsidRPr="00C31405">
                  <w:rPr>
                    <w:rStyle w:val="Hyperlink"/>
                    <w:noProof/>
                    <w:lang w:val="en-CA"/>
                  </w:rPr>
                  <w:t>Analytical Equip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36B491" w14:textId="07E0603E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59" w:history="1">
                <w:r w:rsidRPr="00C31405">
                  <w:rPr>
                    <w:rStyle w:val="Hyperlink"/>
                    <w:noProof/>
                    <w:lang w:val="en-CA"/>
                  </w:rPr>
                  <w:t>Meteorological Equip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5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5B9CCB0" w14:textId="2B287EEA" w:rsidR="00F01CD4" w:rsidRDefault="00F01CD4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60" w:history="1">
                <w:r w:rsidRPr="00C31405">
                  <w:rPr>
                    <w:rStyle w:val="Hyperlink"/>
                    <w:noProof/>
                    <w:lang w:val="en-CA"/>
                  </w:rPr>
                  <w:t>Support Equip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6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3EE1D48" w14:textId="6228063E" w:rsidR="00F01CD4" w:rsidRDefault="00F01CD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61" w:history="1">
                <w:r w:rsidRPr="00C31405">
                  <w:rPr>
                    <w:rStyle w:val="Hyperlink"/>
                    <w:noProof/>
                    <w:lang w:val="en-CA"/>
                  </w:rPr>
                  <w:t>Site photo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85EEF90" w14:textId="57CAD83E" w:rsidR="00F01CD4" w:rsidRDefault="00F01CD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kern w:val="2"/>
                  <w:sz w:val="24"/>
                  <w:szCs w:val="24"/>
                  <w:lang w:val="en-CA" w:eastAsia="en-CA"/>
                  <w14:ligatures w14:val="standardContextual"/>
                </w:rPr>
              </w:pPr>
              <w:hyperlink w:anchor="_Toc224035962" w:history="1">
                <w:r w:rsidRPr="00C31405">
                  <w:rPr>
                    <w:rStyle w:val="Hyperlink"/>
                    <w:noProof/>
                    <w:lang w:val="en-CA"/>
                  </w:rPr>
                  <w:t>Station Photo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40359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BE9AEB" w14:textId="3700F5DA" w:rsidR="00E97955" w:rsidRPr="00F01CD4" w:rsidRDefault="00F01CD4" w:rsidP="00F01CD4">
              <w:pPr>
                <w:pStyle w:val="TOC2"/>
                <w:tabs>
                  <w:tab w:val="right" w:leader="dot" w:pos="9350"/>
                </w:tabs>
                <w:ind w:left="0"/>
                <w:rPr>
                  <w:noProof/>
                  <w:sz w:val="24"/>
                  <w:szCs w:val="24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62FE9779" w14:textId="77777777" w:rsidR="009E7F98" w:rsidRPr="004860D8" w:rsidRDefault="009E7F98" w:rsidP="009E7F98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5C05D78B" w14:textId="60B91F1A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18196" w:history="1">
        <w:r w:rsidRPr="008D5026">
          <w:rPr>
            <w:rStyle w:val="Hyperlink"/>
            <w:noProof/>
          </w:rPr>
          <w:t xml:space="preserve">Figure 1 – </w:t>
        </w:r>
        <w:r w:rsidRPr="009E7F98">
          <w:rPr>
            <w:rStyle w:val="Hyperlink"/>
            <w:noProof/>
          </w:rPr>
          <w:t>Aerial photo showing AMS 2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2F2F1F3" w14:textId="141D7DF6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8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2</w:t>
        </w:r>
        <w:r w:rsidRPr="008D5026">
          <w:rPr>
            <w:rStyle w:val="Hyperlink"/>
            <w:noProof/>
            <w:lang w:val="en-CA"/>
          </w:rPr>
          <w:t xml:space="preserve"> – </w:t>
        </w:r>
        <w:r w:rsidRPr="008D5026">
          <w:rPr>
            <w:rStyle w:val="Hyperlink"/>
            <w:rFonts w:eastAsia="Times New Roman"/>
            <w:noProof/>
          </w:rPr>
          <w:t xml:space="preserve">Plan view sketch for AMS </w:t>
        </w:r>
        <w:r>
          <w:rPr>
            <w:rStyle w:val="Hyperlink"/>
            <w:rFonts w:eastAsia="Times New Roman"/>
            <w:noProof/>
          </w:rPr>
          <w:t>27</w:t>
        </w:r>
        <w:r w:rsidRPr="008D5026">
          <w:rPr>
            <w:rStyle w:val="Hyperlink"/>
            <w:rFonts w:eastAsia="Times New Roman"/>
            <w:noProof/>
          </w:rPr>
          <w:t xml:space="preserve"> site</w:t>
        </w:r>
        <w:r>
          <w:rPr>
            <w:noProof/>
            <w:webHidden/>
          </w:rPr>
          <w:tab/>
        </w:r>
        <w:r w:rsidRPr="009E7F98">
          <w:rPr>
            <w:noProof/>
            <w:webHidden/>
          </w:rPr>
          <w:t>8</w:t>
        </w:r>
      </w:hyperlink>
    </w:p>
    <w:p w14:paraId="6D38EF9C" w14:textId="2CBF10F8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9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3</w:t>
        </w:r>
        <w:r w:rsidRPr="008D5026">
          <w:rPr>
            <w:rStyle w:val="Hyperlink"/>
            <w:noProof/>
            <w:lang w:val="en-CA"/>
          </w:rPr>
          <w:t xml:space="preserve"> – Elevation</w:t>
        </w:r>
        <w:r w:rsidRPr="008D5026">
          <w:rPr>
            <w:rStyle w:val="Hyperlink"/>
            <w:rFonts w:eastAsia="Times New Roman"/>
            <w:noProof/>
          </w:rPr>
          <w:t xml:space="preserve"> view sketch for AMS </w:t>
        </w:r>
        <w:r>
          <w:rPr>
            <w:rStyle w:val="Hyperlink"/>
            <w:rFonts w:eastAsia="Times New Roman"/>
            <w:noProof/>
          </w:rPr>
          <w:t>27</w:t>
        </w:r>
        <w:r w:rsidRPr="008D5026">
          <w:rPr>
            <w:rStyle w:val="Hyperlink"/>
            <w:rFonts w:eastAsia="Times New Roman"/>
            <w:noProof/>
          </w:rPr>
          <w:t xml:space="preserve">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t>9</w:t>
        </w:r>
      </w:hyperlink>
    </w:p>
    <w:p w14:paraId="3C4D2916" w14:textId="532E6D9B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0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4</w:t>
        </w:r>
        <w:r w:rsidRPr="008D5026">
          <w:rPr>
            <w:rStyle w:val="Hyperlink"/>
            <w:noProof/>
            <w:lang w:val="en-CA"/>
          </w:rPr>
          <w:t xml:space="preserve">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t>10</w:t>
        </w:r>
      </w:hyperlink>
    </w:p>
    <w:p w14:paraId="772DFCBE" w14:textId="1F44B422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1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5</w:t>
        </w:r>
        <w:r w:rsidRPr="008D5026">
          <w:rPr>
            <w:rStyle w:val="Hyperlink"/>
            <w:noProof/>
            <w:lang w:val="en-CA"/>
          </w:rPr>
          <w:t xml:space="preserve">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t>11</w:t>
        </w:r>
      </w:hyperlink>
    </w:p>
    <w:p w14:paraId="3A45F75D" w14:textId="06B90964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2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6</w:t>
        </w:r>
        <w:r w:rsidRPr="008D5026">
          <w:rPr>
            <w:rStyle w:val="Hyperlink"/>
            <w:noProof/>
            <w:lang w:val="en-CA"/>
          </w:rPr>
          <w:t xml:space="preserve">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t>12</w:t>
        </w:r>
      </w:hyperlink>
    </w:p>
    <w:p w14:paraId="292F8BD2" w14:textId="55639AE4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3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7</w:t>
        </w:r>
        <w:r w:rsidRPr="008D5026">
          <w:rPr>
            <w:rStyle w:val="Hyperlink"/>
            <w:noProof/>
            <w:lang w:val="en-CA"/>
          </w:rPr>
          <w:t xml:space="preserve">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t>13</w:t>
        </w:r>
      </w:hyperlink>
    </w:p>
    <w:p w14:paraId="2013B362" w14:textId="222D966A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4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8</w:t>
        </w:r>
        <w:r w:rsidRPr="008D5026">
          <w:rPr>
            <w:rStyle w:val="Hyperlink"/>
            <w:noProof/>
            <w:lang w:val="en-CA"/>
          </w:rPr>
          <w:t xml:space="preserve">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t>14</w:t>
        </w:r>
      </w:hyperlink>
    </w:p>
    <w:p w14:paraId="2ED58401" w14:textId="451EBE00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5" w:history="1">
        <w:r w:rsidRPr="008D5026">
          <w:rPr>
            <w:rStyle w:val="Hyperlink"/>
            <w:noProof/>
            <w:lang w:val="en-CA"/>
          </w:rPr>
          <w:t xml:space="preserve">Figure </w:t>
        </w:r>
        <w:r>
          <w:rPr>
            <w:rStyle w:val="Hyperlink"/>
            <w:noProof/>
            <w:lang w:val="en-CA"/>
          </w:rPr>
          <w:t>9</w:t>
        </w:r>
        <w:r w:rsidRPr="008D5026">
          <w:rPr>
            <w:rStyle w:val="Hyperlink"/>
            <w:noProof/>
            <w:lang w:val="en-CA"/>
          </w:rPr>
          <w:t xml:space="preserve">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t>15</w:t>
        </w:r>
      </w:hyperlink>
    </w:p>
    <w:p w14:paraId="5035E631" w14:textId="505C0FE1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6" w:history="1">
        <w:r w:rsidRPr="008D5026">
          <w:rPr>
            <w:rStyle w:val="Hyperlink"/>
            <w:noProof/>
            <w:lang w:val="en-CA"/>
          </w:rPr>
          <w:t>Figure 1</w:t>
        </w:r>
        <w:r>
          <w:rPr>
            <w:rStyle w:val="Hyperlink"/>
            <w:noProof/>
            <w:lang w:val="en-CA"/>
          </w:rPr>
          <w:t>0</w:t>
        </w:r>
        <w:r w:rsidRPr="008D5026">
          <w:rPr>
            <w:rStyle w:val="Hyperlink"/>
            <w:noProof/>
            <w:lang w:val="en-CA"/>
          </w:rPr>
          <w:t xml:space="preserve">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t>16</w:t>
        </w:r>
      </w:hyperlink>
    </w:p>
    <w:p w14:paraId="3ECCB8BF" w14:textId="06A7050B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7" w:history="1">
        <w:r w:rsidRPr="008D5026">
          <w:rPr>
            <w:rStyle w:val="Hyperlink"/>
            <w:noProof/>
            <w:lang w:val="en-CA"/>
          </w:rPr>
          <w:t>Figure 1</w:t>
        </w:r>
        <w:r>
          <w:rPr>
            <w:rStyle w:val="Hyperlink"/>
            <w:noProof/>
            <w:lang w:val="en-CA"/>
          </w:rPr>
          <w:t>1</w:t>
        </w:r>
        <w:r w:rsidRPr="008D5026">
          <w:rPr>
            <w:rStyle w:val="Hyperlink"/>
            <w:noProof/>
            <w:lang w:val="en-CA"/>
          </w:rPr>
          <w:t xml:space="preserve">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t>17</w:t>
        </w:r>
      </w:hyperlink>
    </w:p>
    <w:p w14:paraId="4ED85426" w14:textId="66D4B9AE" w:rsidR="009E7F98" w:rsidRDefault="009E7F98" w:rsidP="009E7F9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8" w:history="1">
        <w:r w:rsidRPr="008D5026">
          <w:rPr>
            <w:rStyle w:val="Hyperlink"/>
            <w:noProof/>
            <w:lang w:val="en-CA"/>
          </w:rPr>
          <w:t>Figure 1</w:t>
        </w:r>
        <w:r>
          <w:rPr>
            <w:rStyle w:val="Hyperlink"/>
            <w:noProof/>
            <w:lang w:val="en-CA"/>
          </w:rPr>
          <w:t>2</w:t>
        </w:r>
        <w:r w:rsidRPr="008D5026">
          <w:rPr>
            <w:rStyle w:val="Hyperlink"/>
            <w:noProof/>
            <w:lang w:val="en-CA"/>
          </w:rPr>
          <w:t xml:space="preserve"> – Windrose 20m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t>18</w:t>
        </w:r>
      </w:hyperlink>
    </w:p>
    <w:p w14:paraId="3AA9421A" w14:textId="3F7D7705" w:rsidR="004F6FD8" w:rsidRPr="009E7F98" w:rsidRDefault="009E7F98" w:rsidP="009E7F98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  <w:bookmarkStart w:id="0" w:name="_Toc194737895"/>
    </w:p>
    <w:p w14:paraId="6A215441" w14:textId="77777777" w:rsidR="004F6FD8" w:rsidRDefault="004F6FD8" w:rsidP="00E97955">
      <w:pPr>
        <w:pStyle w:val="Heading1"/>
        <w:rPr>
          <w:lang w:val="en-CA"/>
        </w:rPr>
      </w:pPr>
    </w:p>
    <w:p w14:paraId="4DB9BB7B" w14:textId="77777777" w:rsidR="004F6FD8" w:rsidRDefault="004F6FD8">
      <w:pPr>
        <w:rPr>
          <w:rFonts w:asciiTheme="majorHAnsi" w:eastAsiaTheme="majorEastAsia" w:hAnsiTheme="majorHAnsi" w:cstheme="majorBidi"/>
          <w:b/>
          <w:bCs/>
          <w:color w:val="44546A" w:themeColor="text2"/>
          <w:szCs w:val="28"/>
          <w:lang w:val="en-CA"/>
        </w:rPr>
      </w:pPr>
      <w:r>
        <w:rPr>
          <w:lang w:val="en-CA"/>
        </w:rPr>
        <w:br w:type="page"/>
      </w:r>
    </w:p>
    <w:p w14:paraId="06A53DD0" w14:textId="199394A2" w:rsidR="00E97955" w:rsidRDefault="00E97955" w:rsidP="00E97955">
      <w:pPr>
        <w:pStyle w:val="Heading1"/>
        <w:rPr>
          <w:lang w:val="en-CA"/>
        </w:rPr>
      </w:pPr>
      <w:bookmarkStart w:id="1" w:name="_Toc224035829"/>
      <w:bookmarkStart w:id="2" w:name="_Toc224035948"/>
      <w:r w:rsidRPr="0084768C">
        <w:rPr>
          <w:lang w:val="en-CA"/>
        </w:rPr>
        <w:lastRenderedPageBreak/>
        <w:t>General Site Information</w:t>
      </w:r>
      <w:bookmarkEnd w:id="0"/>
      <w:bookmarkEnd w:id="1"/>
      <w:bookmarkEnd w:id="2"/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3" w:name="_Toc224035830"/>
      <w:bookmarkStart w:id="4" w:name="_Toc224035949"/>
      <w:r>
        <w:rPr>
          <w:lang w:val="en-CA"/>
        </w:rPr>
        <w:t>Station</w:t>
      </w:r>
      <w:bookmarkEnd w:id="3"/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1"/>
        <w:gridCol w:w="6626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5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69F264B4" w:rsidR="00E97955" w:rsidRPr="00713E8C" w:rsidRDefault="00AE5672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27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5F323DD1" w:rsidR="00E97955" w:rsidRPr="00713E8C" w:rsidRDefault="00AE5672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Jackfish 2/3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65D145B0" w:rsidR="00E97955" w:rsidRPr="00713E8C" w:rsidRDefault="00AE5672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Sep 15, 2018</w:t>
            </w:r>
          </w:p>
        </w:tc>
      </w:tr>
    </w:tbl>
    <w:p w14:paraId="6B9DC025" w14:textId="12CF1759" w:rsidR="00E97955" w:rsidRDefault="00E97955" w:rsidP="00E97955">
      <w:pPr>
        <w:pStyle w:val="Heading2"/>
        <w:rPr>
          <w:lang w:val="en-CA"/>
        </w:rPr>
      </w:pPr>
      <w:bookmarkStart w:id="6" w:name="_Toc224035831"/>
      <w:bookmarkStart w:id="7" w:name="_Toc224035950"/>
      <w:bookmarkEnd w:id="5"/>
      <w:r>
        <w:rPr>
          <w:lang w:val="en-CA"/>
        </w:rPr>
        <w:t>Location</w:t>
      </w:r>
      <w:bookmarkEnd w:id="6"/>
      <w:bookmarkEnd w:id="7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B5347F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4D4AFC96" w:rsidR="00E97955" w:rsidRPr="00713E8C" w:rsidRDefault="00B5347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Located </w:t>
            </w:r>
            <w:r w:rsidR="00485124">
              <w:rPr>
                <w:rFonts w:eastAsia="Times New Roman" w:cs="Arial"/>
              </w:rPr>
              <w:t>southeast</w:t>
            </w:r>
            <w:r>
              <w:rPr>
                <w:rFonts w:eastAsia="Times New Roman" w:cs="Arial"/>
              </w:rPr>
              <w:t xml:space="preserve"> of CNRL Jackfish Lodge, </w:t>
            </w:r>
            <w:r w:rsidR="00CE03C3">
              <w:rPr>
                <w:rFonts w:eastAsia="Times New Roman" w:cs="Arial"/>
              </w:rPr>
              <w:t>on the left side</w:t>
            </w:r>
            <w:r>
              <w:rPr>
                <w:rFonts w:eastAsia="Times New Roman" w:cs="Arial"/>
              </w:rPr>
              <w:t xml:space="preserve"> of the road right after CNRL Energy Plant</w:t>
            </w:r>
          </w:p>
        </w:tc>
      </w:tr>
      <w:tr w:rsidR="00E97955" w:rsidRPr="00075B71" w14:paraId="66BAB1BA" w14:textId="77777777" w:rsidTr="00B5347F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1A6BB5F0" w:rsidR="00E97955" w:rsidRPr="00713E8C" w:rsidRDefault="00B5347F" w:rsidP="00565387">
            <w:pPr>
              <w:rPr>
                <w:rFonts w:eastAsia="Times New Roman" w:cs="Aria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-23-75-7-W4</w:t>
            </w:r>
          </w:p>
        </w:tc>
      </w:tr>
      <w:tr w:rsidR="00E97955" w:rsidRPr="00075B71" w14:paraId="03DEB884" w14:textId="77777777" w:rsidTr="00B5347F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CB65B4">
        <w:tc>
          <w:tcPr>
            <w:tcW w:w="2591" w:type="dxa"/>
          </w:tcPr>
          <w:p w14:paraId="1259538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5291F9A2" w:rsidR="00E97955" w:rsidRPr="00713E8C" w:rsidRDefault="00B5347F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5.5</w:t>
            </w:r>
            <w:r w:rsidR="00CB65B4">
              <w:rPr>
                <w:rFonts w:eastAsia="Times New Roman" w:cs="Arial"/>
              </w:rPr>
              <w:t>1870937</w:t>
            </w:r>
          </w:p>
        </w:tc>
      </w:tr>
      <w:tr w:rsidR="00E97955" w:rsidRPr="00075B71" w14:paraId="5E7D3CBF" w14:textId="77777777" w:rsidTr="00CB65B4">
        <w:tc>
          <w:tcPr>
            <w:tcW w:w="2591" w:type="dxa"/>
          </w:tcPr>
          <w:p w14:paraId="6A101C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6819D677" w:rsidR="00E97955" w:rsidRPr="00713E8C" w:rsidRDefault="00B5347F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-110.97</w:t>
            </w:r>
            <w:r w:rsidR="00CB65B4">
              <w:rPr>
                <w:rFonts w:eastAsia="Times New Roman" w:cs="Arial"/>
              </w:rPr>
              <w:t>59839</w:t>
            </w:r>
          </w:p>
        </w:tc>
      </w:tr>
      <w:tr w:rsidR="00B5347F" w:rsidRPr="00075B71" w14:paraId="4237F267" w14:textId="77777777" w:rsidTr="00CB65B4">
        <w:tc>
          <w:tcPr>
            <w:tcW w:w="2591" w:type="dxa"/>
          </w:tcPr>
          <w:p w14:paraId="05904E25" w14:textId="77777777" w:rsidR="00B5347F" w:rsidRPr="00713E8C" w:rsidRDefault="00B5347F" w:rsidP="00B534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668BF767" w:rsidR="00B5347F" w:rsidRPr="00713E8C" w:rsidRDefault="00B5347F" w:rsidP="00B5347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5015</w:t>
            </w:r>
            <w:r w:rsidR="00CB65B4">
              <w:rPr>
                <w:rFonts w:eastAsia="Times New Roman" w:cs="Arial"/>
              </w:rPr>
              <w:t>16</w:t>
            </w:r>
          </w:p>
        </w:tc>
      </w:tr>
      <w:tr w:rsidR="00B5347F" w:rsidRPr="00075B71" w14:paraId="65B7BDB7" w14:textId="77777777" w:rsidTr="00CB65B4">
        <w:tc>
          <w:tcPr>
            <w:tcW w:w="2591" w:type="dxa"/>
          </w:tcPr>
          <w:p w14:paraId="775B2DDC" w14:textId="77777777" w:rsidR="00B5347F" w:rsidRPr="00713E8C" w:rsidRDefault="00B5347F" w:rsidP="00B534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1FCDF21E" w:rsidR="00B5347F" w:rsidRPr="00713E8C" w:rsidRDefault="00B5347F" w:rsidP="00B5347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15251</w:t>
            </w:r>
            <w:r w:rsidR="00CB65B4">
              <w:rPr>
                <w:rFonts w:eastAsia="Times New Roman" w:cs="Arial"/>
              </w:rPr>
              <w:t>6</w:t>
            </w:r>
          </w:p>
        </w:tc>
      </w:tr>
      <w:tr w:rsidR="00157C62" w:rsidRPr="00075B71" w14:paraId="367C7536" w14:textId="77777777" w:rsidTr="00CB65B4">
        <w:tc>
          <w:tcPr>
            <w:tcW w:w="2591" w:type="dxa"/>
          </w:tcPr>
          <w:p w14:paraId="1E64092B" w14:textId="3E315269" w:rsidR="00157C62" w:rsidRPr="00713E8C" w:rsidRDefault="00157C62" w:rsidP="00B534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levation</w:t>
            </w:r>
          </w:p>
        </w:tc>
        <w:tc>
          <w:tcPr>
            <w:tcW w:w="6636" w:type="dxa"/>
          </w:tcPr>
          <w:p w14:paraId="7EC068AB" w14:textId="6BAD8728" w:rsidR="00157C62" w:rsidRDefault="00157C62" w:rsidP="00B534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79</w:t>
            </w:r>
          </w:p>
        </w:tc>
      </w:tr>
      <w:tr w:rsidR="00B5347F" w:rsidRPr="00075B71" w14:paraId="07671A24" w14:textId="77777777" w:rsidTr="00B5347F">
        <w:tc>
          <w:tcPr>
            <w:tcW w:w="2591" w:type="dxa"/>
          </w:tcPr>
          <w:p w14:paraId="54F5FD1B" w14:textId="77777777" w:rsidR="00B5347F" w:rsidRPr="00713E8C" w:rsidRDefault="00B5347F" w:rsidP="00B534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209002CE" w:rsidR="00B5347F" w:rsidRPr="00713E8C" w:rsidRDefault="00B5347F" w:rsidP="00B5347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Conklin</w:t>
            </w:r>
          </w:p>
        </w:tc>
      </w:tr>
      <w:tr w:rsidR="00B5347F" w:rsidRPr="00075B71" w14:paraId="144D3C99" w14:textId="77777777" w:rsidTr="00CB65B4">
        <w:tc>
          <w:tcPr>
            <w:tcW w:w="2591" w:type="dxa"/>
          </w:tcPr>
          <w:p w14:paraId="19629D97" w14:textId="77777777" w:rsidR="00B5347F" w:rsidRPr="00713E8C" w:rsidRDefault="00B5347F" w:rsidP="00B534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6EAA4B95" w:rsidR="00B5347F" w:rsidRPr="00713E8C" w:rsidRDefault="00416B30" w:rsidP="00B5347F">
            <w:pPr>
              <w:rPr>
                <w:rFonts w:eastAsia="Times New Roman" w:cs="Arial"/>
                <w:highlight w:val="yellow"/>
              </w:rPr>
            </w:pPr>
            <w:r w:rsidRPr="00416B30">
              <w:rPr>
                <w:rFonts w:eastAsia="Times New Roman" w:cs="Arial"/>
              </w:rPr>
              <w:t>229</w:t>
            </w:r>
          </w:p>
        </w:tc>
      </w:tr>
      <w:tr w:rsidR="00B5347F" w:rsidRPr="00075B71" w14:paraId="39974EBE" w14:textId="77777777" w:rsidTr="00CB65B4">
        <w:tc>
          <w:tcPr>
            <w:tcW w:w="2591" w:type="dxa"/>
          </w:tcPr>
          <w:p w14:paraId="721A73F3" w14:textId="77777777" w:rsidR="00B5347F" w:rsidRPr="00713E8C" w:rsidRDefault="00B5347F" w:rsidP="00B534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112A4836" w:rsidR="00B5347F" w:rsidRPr="00713E8C" w:rsidRDefault="00B5347F" w:rsidP="00B5347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</w:t>
            </w:r>
            <w:r w:rsidR="00416B30">
              <w:rPr>
                <w:rFonts w:eastAsia="Times New Roman" w:cs="Arial"/>
              </w:rPr>
              <w:t>5</w:t>
            </w:r>
          </w:p>
        </w:tc>
      </w:tr>
    </w:tbl>
    <w:p w14:paraId="7CB4A75C" w14:textId="769E62B3" w:rsidR="00E97955" w:rsidRDefault="00E97955" w:rsidP="00E97955">
      <w:pPr>
        <w:pStyle w:val="Heading2"/>
        <w:rPr>
          <w:lang w:val="en-CA"/>
        </w:rPr>
      </w:pPr>
      <w:bookmarkStart w:id="8" w:name="_Toc224035832"/>
      <w:bookmarkStart w:id="9" w:name="_Toc224035951"/>
      <w:r>
        <w:rPr>
          <w:lang w:val="en-CA"/>
        </w:rPr>
        <w:t>Owner/Operator/Approval Holder</w:t>
      </w:r>
      <w:bookmarkEnd w:id="8"/>
      <w:bookmarkEnd w:id="9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FB1FC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FB1FC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3D5B0931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485124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FB1FC9" w:rsidRPr="00075B71" w14:paraId="3BCA60ED" w14:textId="77777777" w:rsidTr="00FB1FC9">
        <w:tc>
          <w:tcPr>
            <w:tcW w:w="2579" w:type="dxa"/>
          </w:tcPr>
          <w:p w14:paraId="5BF13DE2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16092833" w14:textId="77777777" w:rsidR="00FB1FC9" w:rsidRPr="00476551" w:rsidRDefault="00FB1FC9" w:rsidP="00FB1FC9">
            <w:pPr>
              <w:rPr>
                <w:rFonts w:eastAsia="Times New Roman" w:cs="Arial"/>
              </w:rPr>
            </w:pPr>
            <w:r w:rsidRPr="00476551">
              <w:rPr>
                <w:rFonts w:eastAsia="Times New Roman" w:cs="Arial"/>
              </w:rPr>
              <w:t>Canadian Natural Resources Limited</w:t>
            </w:r>
          </w:p>
          <w:p w14:paraId="50DFFBC4" w14:textId="77777777" w:rsidR="00FB1FC9" w:rsidRPr="00713E8C" w:rsidRDefault="00FB1FC9" w:rsidP="00FB1FC9">
            <w:pPr>
              <w:rPr>
                <w:rFonts w:eastAsia="Times New Roman" w:cs="Arial"/>
              </w:rPr>
            </w:pPr>
          </w:p>
        </w:tc>
      </w:tr>
      <w:tr w:rsidR="00FB1FC9" w:rsidRPr="00075B71" w14:paraId="2E29188E" w14:textId="77777777" w:rsidTr="00FB1FC9">
        <w:tc>
          <w:tcPr>
            <w:tcW w:w="2579" w:type="dxa"/>
          </w:tcPr>
          <w:p w14:paraId="5DF52BF4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7857F0DC" w:rsidR="00FB1FC9" w:rsidRPr="00713E8C" w:rsidRDefault="00FB1FC9" w:rsidP="00FB1FC9">
            <w:pPr>
              <w:rPr>
                <w:rFonts w:eastAsia="Times New Roman" w:cs="Arial"/>
              </w:rPr>
            </w:pPr>
            <w:r w:rsidRPr="001D5A0E">
              <w:rPr>
                <w:rFonts w:eastAsia="Times New Roman" w:cs="Arial"/>
              </w:rPr>
              <w:t>224816-00-00</w:t>
            </w:r>
          </w:p>
        </w:tc>
      </w:tr>
      <w:tr w:rsidR="00FB1FC9" w:rsidRPr="00075B71" w14:paraId="1C23D2B9" w14:textId="77777777" w:rsidTr="00FB1FC9">
        <w:tc>
          <w:tcPr>
            <w:tcW w:w="2579" w:type="dxa"/>
          </w:tcPr>
          <w:p w14:paraId="799FC09F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2677CF65" w:rsidR="00FB1FC9" w:rsidRPr="00713E8C" w:rsidRDefault="00485124" w:rsidP="00FB1FC9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Shawn Milligan</w:t>
            </w:r>
          </w:p>
        </w:tc>
      </w:tr>
      <w:tr w:rsidR="00FB1FC9" w:rsidRPr="00075B71" w14:paraId="37E7553C" w14:textId="77777777" w:rsidTr="00FB1FC9">
        <w:tc>
          <w:tcPr>
            <w:tcW w:w="2579" w:type="dxa"/>
          </w:tcPr>
          <w:p w14:paraId="2557CF7D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44D63C22" w:rsidR="00FB1FC9" w:rsidRPr="00713E8C" w:rsidRDefault="00FB1FC9" w:rsidP="00FB1FC9">
            <w:pPr>
              <w:rPr>
                <w:rFonts w:eastAsia="Times New Roman" w:cs="Arial"/>
                <w:highlight w:val="yellow"/>
              </w:rPr>
            </w:pPr>
            <w:r w:rsidRPr="00476551">
              <w:rPr>
                <w:rFonts w:eastAsia="Times New Roman" w:cs="Arial"/>
              </w:rPr>
              <w:t>2100, 855 - 2 Street S.W. Calgary, AB T2P 4J8</w:t>
            </w:r>
          </w:p>
        </w:tc>
      </w:tr>
      <w:tr w:rsidR="00FB1FC9" w:rsidRPr="00075B71" w14:paraId="0955AE21" w14:textId="77777777" w:rsidTr="00FB1FC9">
        <w:tc>
          <w:tcPr>
            <w:tcW w:w="2579" w:type="dxa"/>
          </w:tcPr>
          <w:p w14:paraId="40BDB65A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513213AE" w:rsidR="00FB1FC9" w:rsidRPr="00713E8C" w:rsidRDefault="00FB1FC9" w:rsidP="00FB1FC9">
            <w:pPr>
              <w:rPr>
                <w:rFonts w:eastAsia="Times New Roman" w:cs="Arial"/>
                <w:highlight w:val="yellow"/>
              </w:rPr>
            </w:pPr>
            <w:r w:rsidRPr="00476551">
              <w:rPr>
                <w:rFonts w:eastAsia="Times New Roman" w:cs="Arial"/>
              </w:rPr>
              <w:t>403-</w:t>
            </w:r>
            <w:r w:rsidR="00485124">
              <w:rPr>
                <w:rFonts w:eastAsia="Times New Roman" w:cs="Arial"/>
              </w:rPr>
              <w:t>896-3109</w:t>
            </w:r>
          </w:p>
        </w:tc>
      </w:tr>
      <w:tr w:rsidR="00FB1FC9" w:rsidRPr="00075B71" w14:paraId="65830AF1" w14:textId="77777777" w:rsidTr="00FB1FC9">
        <w:tc>
          <w:tcPr>
            <w:tcW w:w="2579" w:type="dxa"/>
          </w:tcPr>
          <w:p w14:paraId="3705D58C" w14:textId="77777777" w:rsidR="00FB1FC9" w:rsidRPr="00713E8C" w:rsidRDefault="00FB1FC9" w:rsidP="00FB1FC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3CC04559" w:rsidR="00FB1FC9" w:rsidRPr="00713E8C" w:rsidRDefault="00485124" w:rsidP="00FB1FC9">
            <w:pPr>
              <w:rPr>
                <w:rFonts w:eastAsia="Times New Roman" w:cs="Arial"/>
                <w:highlight w:val="yellow"/>
              </w:rPr>
            </w:pPr>
            <w:r>
              <w:t>shawn.milligan</w:t>
            </w:r>
            <w:r w:rsidR="00FB1FC9" w:rsidRPr="00476551">
              <w:t>@cnrl.com</w:t>
            </w:r>
          </w:p>
        </w:tc>
      </w:tr>
    </w:tbl>
    <w:p w14:paraId="6F47BD0E" w14:textId="28B73DD9" w:rsidR="00E97955" w:rsidRDefault="00E97955" w:rsidP="00E97955">
      <w:pPr>
        <w:pStyle w:val="Heading2"/>
        <w:jc w:val="both"/>
        <w:rPr>
          <w:lang w:val="en-CA"/>
        </w:rPr>
      </w:pPr>
      <w:bookmarkStart w:id="10" w:name="_Toc224035833"/>
      <w:bookmarkStart w:id="11" w:name="_Toc224035952"/>
      <w:r>
        <w:rPr>
          <w:lang w:val="en-CA"/>
        </w:rPr>
        <w:t>Site Description</w:t>
      </w:r>
      <w:bookmarkEnd w:id="10"/>
      <w:bookmarkEnd w:id="11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95635F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23EFA424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95635F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3B78BFA9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95635F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225D9448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95635F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7B0E587B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95635F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95635F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3349007C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70 m</w:t>
            </w:r>
          </w:p>
        </w:tc>
      </w:tr>
      <w:tr w:rsidR="0095635F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15C44187" w:rsidR="0095635F" w:rsidRPr="00713E8C" w:rsidRDefault="0095635F" w:rsidP="0095635F">
            <w:pPr>
              <w:rPr>
                <w:rFonts w:eastAsia="Times New Roman" w:cs="Arial"/>
                <w:highlight w:val="yellow"/>
              </w:rPr>
            </w:pPr>
            <w:r w:rsidRPr="005E1331">
              <w:rPr>
                <w:rFonts w:eastAsia="Times New Roman" w:cs="Arial"/>
              </w:rPr>
              <w:t>23 degre</w:t>
            </w:r>
            <w:r>
              <w:rPr>
                <w:rFonts w:eastAsia="Times New Roman" w:cs="Arial"/>
              </w:rPr>
              <w:t>e</w:t>
            </w:r>
            <w:r w:rsidRPr="005E1331">
              <w:rPr>
                <w:rFonts w:eastAsia="Times New Roman" w:cs="Arial"/>
              </w:rPr>
              <w:t>s</w:t>
            </w:r>
          </w:p>
        </w:tc>
      </w:tr>
      <w:tr w:rsidR="0095635F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2512A42C" w:rsidR="0095635F" w:rsidRPr="00713E8C" w:rsidRDefault="0095635F" w:rsidP="0095635F">
            <w:pPr>
              <w:rPr>
                <w:rFonts w:eastAsia="Times New Roman" w:cs="Arial"/>
                <w:highlight w:val="yellow"/>
              </w:rPr>
            </w:pPr>
            <w:r w:rsidRPr="005E1331">
              <w:rPr>
                <w:rFonts w:eastAsia="Times New Roman" w:cs="Arial"/>
              </w:rPr>
              <w:t>South</w:t>
            </w:r>
          </w:p>
        </w:tc>
      </w:tr>
      <w:tr w:rsidR="0095635F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78B19BFF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635F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202E8986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635F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345EAAE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635F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ECF35DD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635F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1D98FE9C" w:rsidR="0095635F" w:rsidRPr="00713E8C" w:rsidRDefault="00557713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0</w:t>
            </w:r>
          </w:p>
        </w:tc>
      </w:tr>
      <w:tr w:rsidR="0095635F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95635F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044F9B0B" w:rsidR="0095635F" w:rsidRPr="00713E8C" w:rsidRDefault="00557713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5</w:t>
            </w:r>
          </w:p>
        </w:tc>
      </w:tr>
      <w:tr w:rsidR="0095635F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95635F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5388F514" w:rsidR="0095635F" w:rsidRPr="00713E8C" w:rsidRDefault="00557713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5</w:t>
            </w:r>
          </w:p>
        </w:tc>
      </w:tr>
      <w:tr w:rsidR="0095635F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95635F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5B39359F" w:rsidR="0095635F" w:rsidRPr="00713E8C" w:rsidRDefault="00557713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5</w:t>
            </w:r>
          </w:p>
        </w:tc>
      </w:tr>
      <w:tr w:rsidR="0095635F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95635F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3F5BE3E2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r w:rsidR="00A40E61" w:rsidRPr="00713E8C">
              <w:rPr>
                <w:rFonts w:eastAsia="Times New Roman" w:cs="Arial"/>
              </w:rPr>
              <w:t>meter</w:t>
            </w:r>
          </w:p>
        </w:tc>
      </w:tr>
      <w:tr w:rsidR="0095635F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42751905" w:rsidR="0095635F" w:rsidRPr="00713E8C" w:rsidRDefault="00B062E2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95635F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95635F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6DB50DBE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95635F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95635F" w:rsidRPr="00713E8C" w:rsidRDefault="0095635F" w:rsidP="0095635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95635F" w:rsidRPr="00713E8C" w:rsidRDefault="0095635F" w:rsidP="0095635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6C255B36" w:rsidR="0095635F" w:rsidRPr="00713E8C" w:rsidRDefault="0095635F" w:rsidP="0095635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12" w:name="_Toc224035834"/>
      <w:bookmarkStart w:id="13" w:name="_Toc224035953"/>
      <w:r>
        <w:rPr>
          <w:lang w:val="en-CA"/>
        </w:rPr>
        <w:t>Site Influences</w:t>
      </w:r>
      <w:bookmarkEnd w:id="12"/>
      <w:bookmarkEnd w:id="13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14" w:name="_Toc224035835"/>
      <w:bookmarkStart w:id="15" w:name="_Toc224035954"/>
      <w:r>
        <w:rPr>
          <w:lang w:val="en-CA"/>
        </w:rPr>
        <w:t>Localized Sources (within 20 metres of station)</w:t>
      </w:r>
      <w:bookmarkEnd w:id="14"/>
      <w:bookmarkEnd w:id="15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AD5F3D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AD5F3D">
        <w:tc>
          <w:tcPr>
            <w:tcW w:w="2144" w:type="dxa"/>
          </w:tcPr>
          <w:p w14:paraId="72C10450" w14:textId="11EF5FEA" w:rsidR="00E97955" w:rsidRPr="00713E8C" w:rsidRDefault="004851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</w:tcPr>
          <w:p w14:paraId="71CF6799" w14:textId="2B187483" w:rsidR="00E97955" w:rsidRPr="00713E8C" w:rsidRDefault="004851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</w:tcPr>
          <w:p w14:paraId="3CC64035" w14:textId="35F7A383" w:rsidR="00E97955" w:rsidRPr="00713E8C" w:rsidRDefault="004851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6" w:name="_Toc224035836"/>
      <w:bookmarkStart w:id="17" w:name="_Toc224035955"/>
      <w:r>
        <w:rPr>
          <w:lang w:val="en-CA"/>
        </w:rPr>
        <w:t>Roadway Influences</w:t>
      </w:r>
      <w:bookmarkEnd w:id="16"/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636DA0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636DA0" w14:paraId="7CDCDD07" w14:textId="77777777" w:rsidTr="00636DA0">
        <w:tc>
          <w:tcPr>
            <w:tcW w:w="1861" w:type="dxa"/>
          </w:tcPr>
          <w:p w14:paraId="77491DDA" w14:textId="4C6E4D63" w:rsidR="00636DA0" w:rsidRDefault="00636DA0" w:rsidP="00636DA0">
            <w:pPr>
              <w:rPr>
                <w:lang w:val="en-CA"/>
              </w:rPr>
            </w:pPr>
            <w:r>
              <w:rPr>
                <w:lang w:val="en-CA"/>
              </w:rPr>
              <w:t>Dirt/</w:t>
            </w:r>
            <w:r w:rsidR="00844F8B">
              <w:rPr>
                <w:lang w:val="en-CA"/>
              </w:rPr>
              <w:t>G</w:t>
            </w:r>
            <w:r>
              <w:rPr>
                <w:lang w:val="en-CA"/>
              </w:rPr>
              <w:t>ravel</w:t>
            </w:r>
          </w:p>
        </w:tc>
        <w:tc>
          <w:tcPr>
            <w:tcW w:w="1886" w:type="dxa"/>
          </w:tcPr>
          <w:p w14:paraId="4B0B1D52" w14:textId="0CB89200" w:rsidR="00636DA0" w:rsidRDefault="00636DA0" w:rsidP="00636DA0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30" w:type="dxa"/>
          </w:tcPr>
          <w:p w14:paraId="0470A6A3" w14:textId="1FC5BB4E" w:rsidR="00636DA0" w:rsidRDefault="00636DA0" w:rsidP="00636DA0">
            <w:pPr>
              <w:rPr>
                <w:lang w:val="en-CA"/>
              </w:rPr>
            </w:pPr>
            <w:r>
              <w:rPr>
                <w:lang w:val="en-CA"/>
              </w:rPr>
              <w:t>100</w:t>
            </w:r>
          </w:p>
        </w:tc>
        <w:tc>
          <w:tcPr>
            <w:tcW w:w="3973" w:type="dxa"/>
          </w:tcPr>
          <w:p w14:paraId="70B57881" w14:textId="7FAF66BD" w:rsidR="00636DA0" w:rsidRDefault="00636DA0" w:rsidP="00636DA0">
            <w:pPr>
              <w:rPr>
                <w:lang w:val="en-CA"/>
              </w:rPr>
            </w:pPr>
            <w:r>
              <w:rPr>
                <w:lang w:val="en-CA"/>
              </w:rPr>
              <w:t>Used by site workers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8" w:name="_Toc224035837"/>
      <w:bookmarkStart w:id="19" w:name="_Toc224035956"/>
      <w:r>
        <w:rPr>
          <w:lang w:val="en-CA"/>
        </w:rPr>
        <w:t>Major Point Sources</w:t>
      </w:r>
      <w:bookmarkEnd w:id="18"/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485124" w:rsidRPr="00713E8C" w14:paraId="33011A4C" w14:textId="77777777" w:rsidTr="00636DA0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485124" w:rsidRPr="00713E8C" w:rsidRDefault="00485124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485124" w:rsidRPr="00713E8C" w:rsidRDefault="00485124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485124" w:rsidRPr="00713E8C" w:rsidRDefault="00485124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485124" w:rsidRPr="00713E8C" w:rsidRDefault="00485124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485124" w14:paraId="0A5C9173" w14:textId="77777777" w:rsidTr="00636DA0">
        <w:tc>
          <w:tcPr>
            <w:tcW w:w="1851" w:type="dxa"/>
          </w:tcPr>
          <w:p w14:paraId="4C5A91A0" w14:textId="0E671F6E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Devon Energy</w:t>
            </w:r>
          </w:p>
        </w:tc>
        <w:tc>
          <w:tcPr>
            <w:tcW w:w="1728" w:type="dxa"/>
          </w:tcPr>
          <w:p w14:paraId="499193EC" w14:textId="252D7F8D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SAGD Plant</w:t>
            </w:r>
          </w:p>
        </w:tc>
        <w:tc>
          <w:tcPr>
            <w:tcW w:w="1872" w:type="dxa"/>
          </w:tcPr>
          <w:p w14:paraId="0C28D026" w14:textId="5D830DBA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876" w:type="dxa"/>
          </w:tcPr>
          <w:p w14:paraId="14C5FBE1" w14:textId="183E2B50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Northwest</w:t>
            </w:r>
          </w:p>
        </w:tc>
      </w:tr>
      <w:tr w:rsidR="00485124" w14:paraId="1E41F58C" w14:textId="77777777" w:rsidTr="00636DA0">
        <w:tc>
          <w:tcPr>
            <w:tcW w:w="1851" w:type="dxa"/>
          </w:tcPr>
          <w:p w14:paraId="1C44B0C9" w14:textId="64F2CB45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Devon Energy</w:t>
            </w:r>
          </w:p>
        </w:tc>
        <w:tc>
          <w:tcPr>
            <w:tcW w:w="1728" w:type="dxa"/>
          </w:tcPr>
          <w:p w14:paraId="123ED7DA" w14:textId="516D05B5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SAGD Plant</w:t>
            </w:r>
          </w:p>
        </w:tc>
        <w:tc>
          <w:tcPr>
            <w:tcW w:w="1872" w:type="dxa"/>
          </w:tcPr>
          <w:p w14:paraId="5AD7E86D" w14:textId="5E80E351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876" w:type="dxa"/>
          </w:tcPr>
          <w:p w14:paraId="27FC89DF" w14:textId="4CAE2103" w:rsidR="00485124" w:rsidRDefault="00485124" w:rsidP="00636DA0">
            <w:pPr>
              <w:rPr>
                <w:lang w:val="en-CA"/>
              </w:rPr>
            </w:pPr>
            <w:r>
              <w:rPr>
                <w:lang w:val="en-CA"/>
              </w:rPr>
              <w:t>Ea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20" w:name="_Hlk94869014"/>
      <w:bookmarkStart w:id="21" w:name="_Toc224035838"/>
      <w:bookmarkStart w:id="22" w:name="_Toc224035957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21"/>
      <w:bookmarkEnd w:id="22"/>
    </w:p>
    <w:p w14:paraId="3DF8FAC2" w14:textId="2D3064C2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BD5F25">
        <w:rPr>
          <w:lang w:val="en-CA"/>
        </w:rPr>
        <w:t>Canadian Natural Resources Ltd.</w:t>
      </w:r>
    </w:p>
    <w:p w14:paraId="6D03FEC9" w14:textId="1D14A20B" w:rsidR="00E97955" w:rsidRDefault="000E3758" w:rsidP="008C7878">
      <w:pPr>
        <w:pStyle w:val="Heading2"/>
        <w:rPr>
          <w:lang w:val="en-CA"/>
        </w:rPr>
      </w:pPr>
      <w:bookmarkStart w:id="23" w:name="_Toc224035839"/>
      <w:bookmarkStart w:id="24" w:name="_Toc224035958"/>
      <w:r>
        <w:rPr>
          <w:lang w:val="en-CA"/>
        </w:rPr>
        <w:t>Analytical Equipment</w:t>
      </w:r>
      <w:bookmarkEnd w:id="20"/>
      <w:bookmarkEnd w:id="23"/>
      <w:bookmarkEnd w:id="24"/>
    </w:p>
    <w:tbl>
      <w:tblPr>
        <w:tblpPr w:leftFromText="181" w:rightFromText="181" w:vertAnchor="text" w:horzAnchor="margin" w:tblpY="63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1769"/>
        <w:gridCol w:w="1124"/>
        <w:gridCol w:w="1686"/>
        <w:gridCol w:w="1968"/>
        <w:gridCol w:w="1620"/>
      </w:tblGrid>
      <w:tr w:rsidR="008C7878" w:rsidRPr="00713E8C" w14:paraId="4D71957D" w14:textId="77777777" w:rsidTr="00485124">
        <w:trPr>
          <w:trHeight w:val="425"/>
        </w:trPr>
        <w:tc>
          <w:tcPr>
            <w:tcW w:w="1278" w:type="dxa"/>
            <w:shd w:val="clear" w:color="auto" w:fill="B4C6E7" w:themeFill="accent1" w:themeFillTint="66"/>
            <w:vAlign w:val="center"/>
          </w:tcPr>
          <w:p w14:paraId="58ACBE44" w14:textId="77777777" w:rsidR="008C7878" w:rsidRPr="00713E8C" w:rsidRDefault="008C7878" w:rsidP="007E467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769" w:type="dxa"/>
            <w:shd w:val="clear" w:color="auto" w:fill="B4C6E7" w:themeFill="accent1" w:themeFillTint="66"/>
            <w:vAlign w:val="center"/>
          </w:tcPr>
          <w:p w14:paraId="760C11AA" w14:textId="77777777" w:rsidR="008C7878" w:rsidRPr="00713E8C" w:rsidRDefault="008C7878" w:rsidP="007E467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24" w:type="dxa"/>
            <w:shd w:val="clear" w:color="auto" w:fill="B4C6E7" w:themeFill="accent1" w:themeFillTint="66"/>
            <w:vAlign w:val="center"/>
          </w:tcPr>
          <w:p w14:paraId="480E943A" w14:textId="77777777" w:rsidR="008C7878" w:rsidRPr="00713E8C" w:rsidRDefault="008C7878" w:rsidP="007E467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686" w:type="dxa"/>
            <w:shd w:val="clear" w:color="auto" w:fill="B4C6E7" w:themeFill="accent1" w:themeFillTint="66"/>
            <w:vAlign w:val="center"/>
          </w:tcPr>
          <w:p w14:paraId="72595D71" w14:textId="77777777" w:rsidR="008C7878" w:rsidRPr="00713E8C" w:rsidRDefault="008C7878" w:rsidP="007E467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68" w:type="dxa"/>
            <w:shd w:val="clear" w:color="auto" w:fill="B4C6E7" w:themeFill="accent1" w:themeFillTint="66"/>
            <w:vAlign w:val="center"/>
          </w:tcPr>
          <w:p w14:paraId="6962B93A" w14:textId="016CC238" w:rsidR="008C7878" w:rsidRPr="00713E8C" w:rsidRDefault="008C7878" w:rsidP="007E467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 w:rsidR="00485124"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0B68C59B" w14:textId="7C5D7D28" w:rsidR="008C7878" w:rsidRPr="00713E8C" w:rsidRDefault="00485124" w:rsidP="007E467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8C7878" w:rsidRPr="00C6555B" w14:paraId="2ABF568A" w14:textId="77777777" w:rsidTr="00485124">
        <w:trPr>
          <w:trHeight w:val="310"/>
        </w:trPr>
        <w:tc>
          <w:tcPr>
            <w:tcW w:w="1278" w:type="dxa"/>
            <w:vAlign w:val="center"/>
          </w:tcPr>
          <w:p w14:paraId="1980AF82" w14:textId="6413FF0A" w:rsidR="008C7878" w:rsidRPr="00340382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2D36EF">
              <w:rPr>
                <w:rFonts w:eastAsia="Times New Roman" w:cs="Arial"/>
                <w:sz w:val="20"/>
                <w:szCs w:val="20"/>
                <w:vertAlign w:val="subscript"/>
              </w:rPr>
              <w:t xml:space="preserve">2 </w:t>
            </w:r>
          </w:p>
        </w:tc>
        <w:tc>
          <w:tcPr>
            <w:tcW w:w="1769" w:type="dxa"/>
            <w:vAlign w:val="center"/>
          </w:tcPr>
          <w:p w14:paraId="78D9D28F" w14:textId="1A3E4C95" w:rsidR="008C7878" w:rsidRPr="00340382" w:rsidRDefault="00902A55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D154F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576FAAF7" w14:textId="5700E3C5" w:rsidR="008C7878" w:rsidRPr="00340382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Q-ANN</w:t>
            </w:r>
          </w:p>
        </w:tc>
        <w:tc>
          <w:tcPr>
            <w:tcW w:w="1686" w:type="dxa"/>
            <w:vAlign w:val="center"/>
          </w:tcPr>
          <w:p w14:paraId="71FE98AC" w14:textId="18F8190A" w:rsidR="008C7878" w:rsidRPr="00340382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124313138</w:t>
            </w:r>
          </w:p>
        </w:tc>
        <w:tc>
          <w:tcPr>
            <w:tcW w:w="1968" w:type="dxa"/>
            <w:vAlign w:val="center"/>
          </w:tcPr>
          <w:p w14:paraId="4F34019C" w14:textId="7AEEBF18" w:rsidR="008C7878" w:rsidRPr="00C6555B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20" w:type="dxa"/>
          </w:tcPr>
          <w:p w14:paraId="192E92B8" w14:textId="5457F662" w:rsidR="008C7878" w:rsidRDefault="00485124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  <w:tr w:rsidR="008C7878" w:rsidRPr="00C6555B" w14:paraId="09CC72F5" w14:textId="77777777" w:rsidTr="00485124">
        <w:trPr>
          <w:trHeight w:val="310"/>
        </w:trPr>
        <w:tc>
          <w:tcPr>
            <w:tcW w:w="1278" w:type="dxa"/>
            <w:vAlign w:val="center"/>
          </w:tcPr>
          <w:p w14:paraId="0967C0BB" w14:textId="2F35F5EB" w:rsidR="008C7878" w:rsidRPr="00340382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2D36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769" w:type="dxa"/>
            <w:vAlign w:val="center"/>
          </w:tcPr>
          <w:p w14:paraId="6C597C2E" w14:textId="06C37AA2" w:rsidR="008C7878" w:rsidRPr="004B1139" w:rsidRDefault="00902A55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D154F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3FFDDE08" w14:textId="3E6221F9" w:rsidR="008C7878" w:rsidRPr="00340382" w:rsidRDefault="003E0754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Q</w:t>
            </w:r>
            <w:r w:rsidR="00902A55">
              <w:rPr>
                <w:rFonts w:eastAsia="Times New Roman" w:cs="Arial"/>
                <w:sz w:val="20"/>
                <w:szCs w:val="20"/>
              </w:rPr>
              <w:t>TLE</w:t>
            </w:r>
          </w:p>
        </w:tc>
        <w:tc>
          <w:tcPr>
            <w:tcW w:w="1686" w:type="dxa"/>
            <w:vAlign w:val="center"/>
          </w:tcPr>
          <w:p w14:paraId="093BB359" w14:textId="59BD6012" w:rsidR="008C7878" w:rsidRPr="00340382" w:rsidRDefault="003E0754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228021055</w:t>
            </w:r>
          </w:p>
        </w:tc>
        <w:tc>
          <w:tcPr>
            <w:tcW w:w="1968" w:type="dxa"/>
            <w:vAlign w:val="center"/>
          </w:tcPr>
          <w:p w14:paraId="525C1A06" w14:textId="5FA41DD6" w:rsidR="008C7878" w:rsidRPr="00C6555B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20" w:type="dxa"/>
          </w:tcPr>
          <w:p w14:paraId="325F36F7" w14:textId="4D93E531" w:rsidR="008C7878" w:rsidRDefault="00485124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  <w:tr w:rsidR="008C7878" w:rsidRPr="00C6555B" w14:paraId="0B296364" w14:textId="77777777" w:rsidTr="00485124">
        <w:trPr>
          <w:trHeight w:val="310"/>
        </w:trPr>
        <w:tc>
          <w:tcPr>
            <w:tcW w:w="1278" w:type="dxa"/>
            <w:vAlign w:val="center"/>
          </w:tcPr>
          <w:p w14:paraId="0362D096" w14:textId="1CAB7E75" w:rsidR="008C7878" w:rsidRPr="00340382" w:rsidRDefault="00485124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485124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="008C7878">
              <w:rPr>
                <w:rFonts w:eastAsia="Times New Roman" w:cs="Arial"/>
                <w:sz w:val="20"/>
                <w:szCs w:val="20"/>
              </w:rPr>
              <w:t>NO</w:t>
            </w:r>
            <w:r w:rsidR="008C7878" w:rsidRPr="002D36EF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769" w:type="dxa"/>
            <w:vAlign w:val="center"/>
          </w:tcPr>
          <w:p w14:paraId="00E8CB16" w14:textId="4D08578C" w:rsidR="008C7878" w:rsidRPr="004B1139" w:rsidRDefault="00902A55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D154F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7DC3AE21" w14:textId="1A6B6EFA" w:rsidR="008C7878" w:rsidRPr="00340382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200</w:t>
            </w:r>
          </w:p>
        </w:tc>
        <w:tc>
          <w:tcPr>
            <w:tcW w:w="1686" w:type="dxa"/>
            <w:vAlign w:val="center"/>
          </w:tcPr>
          <w:p w14:paraId="56FC2F75" w14:textId="59A09DEE" w:rsidR="008C7878" w:rsidRPr="00340382" w:rsidRDefault="00416B30" w:rsidP="008C7878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035</w:t>
            </w:r>
          </w:p>
        </w:tc>
        <w:tc>
          <w:tcPr>
            <w:tcW w:w="1968" w:type="dxa"/>
            <w:vAlign w:val="center"/>
          </w:tcPr>
          <w:p w14:paraId="23B59078" w14:textId="4A79F033" w:rsidR="008C7878" w:rsidRPr="00C6555B" w:rsidRDefault="008C7878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20" w:type="dxa"/>
          </w:tcPr>
          <w:p w14:paraId="077413D4" w14:textId="3DCC6F9A" w:rsidR="008C7878" w:rsidRDefault="00485124" w:rsidP="008C787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</w:tbl>
    <w:p w14:paraId="25556913" w14:textId="77777777" w:rsidR="008C7878" w:rsidRDefault="008C7878" w:rsidP="00E97955">
      <w:pPr>
        <w:rPr>
          <w:lang w:val="en-CA"/>
        </w:rPr>
      </w:pPr>
    </w:p>
    <w:p w14:paraId="7F04A0AA" w14:textId="6130AD0C" w:rsidR="009478DE" w:rsidRPr="00E23371" w:rsidRDefault="00E23371" w:rsidP="00E23371">
      <w:pPr>
        <w:pStyle w:val="Heading2"/>
        <w:rPr>
          <w:lang w:val="en-CA"/>
        </w:rPr>
      </w:pPr>
      <w:bookmarkStart w:id="25" w:name="_Toc224035840"/>
      <w:bookmarkStart w:id="26" w:name="_Toc224035959"/>
      <w:r>
        <w:rPr>
          <w:lang w:val="en-CA"/>
        </w:rPr>
        <w:t>Meteorological</w:t>
      </w:r>
      <w:r w:rsidR="000E3758">
        <w:rPr>
          <w:lang w:val="en-CA"/>
        </w:rPr>
        <w:t xml:space="preserve"> Equipmen</w:t>
      </w:r>
      <w:r>
        <w:rPr>
          <w:lang w:val="en-CA"/>
        </w:rPr>
        <w:t>t</w:t>
      </w:r>
      <w:bookmarkEnd w:id="25"/>
      <w:bookmarkEnd w:id="26"/>
    </w:p>
    <w:tbl>
      <w:tblPr>
        <w:tblpPr w:leftFromText="180" w:rightFromText="180" w:vertAnchor="text" w:horzAnchor="margin" w:tblpY="64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1"/>
        <w:gridCol w:w="1105"/>
        <w:gridCol w:w="1502"/>
        <w:gridCol w:w="1438"/>
        <w:gridCol w:w="1621"/>
        <w:gridCol w:w="1656"/>
      </w:tblGrid>
      <w:tr w:rsidR="00485124" w:rsidRPr="00713E8C" w14:paraId="4EEDB93C" w14:textId="2E26E695" w:rsidTr="00485124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1" w:type="dxa"/>
            <w:shd w:val="clear" w:color="auto" w:fill="B4C6E7" w:themeFill="accent1" w:themeFillTint="66"/>
            <w:vAlign w:val="center"/>
          </w:tcPr>
          <w:p w14:paraId="08C7B6E1" w14:textId="77777777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5" w:type="dxa"/>
            <w:shd w:val="clear" w:color="auto" w:fill="B4C6E7" w:themeFill="accent1" w:themeFillTint="66"/>
            <w:vAlign w:val="center"/>
          </w:tcPr>
          <w:p w14:paraId="70BF8610" w14:textId="77777777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502" w:type="dxa"/>
            <w:shd w:val="clear" w:color="auto" w:fill="B4C6E7" w:themeFill="accent1" w:themeFillTint="66"/>
            <w:vAlign w:val="center"/>
          </w:tcPr>
          <w:p w14:paraId="7E871A15" w14:textId="77777777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38" w:type="dxa"/>
            <w:shd w:val="clear" w:color="auto" w:fill="B4C6E7" w:themeFill="accent1" w:themeFillTint="66"/>
          </w:tcPr>
          <w:p w14:paraId="7E481B06" w14:textId="3C8EE5CE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1" w:type="dxa"/>
            <w:shd w:val="clear" w:color="auto" w:fill="B4C6E7" w:themeFill="accent1" w:themeFillTint="66"/>
            <w:vAlign w:val="center"/>
          </w:tcPr>
          <w:p w14:paraId="200084A7" w14:textId="351EEBA6" w:rsidR="00485124" w:rsidRPr="00713E8C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 xml:space="preserve">Date 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656" w:type="dxa"/>
            <w:shd w:val="clear" w:color="auto" w:fill="B4C6E7" w:themeFill="accent1" w:themeFillTint="66"/>
          </w:tcPr>
          <w:p w14:paraId="2568B813" w14:textId="2B646CD5" w:rsidR="00485124" w:rsidRDefault="00485124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485124" w:rsidRPr="00C6555B" w14:paraId="39769DF8" w14:textId="3D6A717E" w:rsidTr="00485124">
        <w:trPr>
          <w:trHeight w:val="288"/>
        </w:trPr>
        <w:tc>
          <w:tcPr>
            <w:tcW w:w="1272" w:type="dxa"/>
            <w:vAlign w:val="center"/>
          </w:tcPr>
          <w:p w14:paraId="4F2274D8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1" w:type="dxa"/>
            <w:vAlign w:val="center"/>
          </w:tcPr>
          <w:p w14:paraId="77E968E5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5" w:type="dxa"/>
            <w:vAlign w:val="center"/>
          </w:tcPr>
          <w:p w14:paraId="5069FEA5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502" w:type="dxa"/>
            <w:vAlign w:val="center"/>
          </w:tcPr>
          <w:p w14:paraId="0D5AD7B0" w14:textId="3A193234" w:rsidR="00485124" w:rsidRPr="00C6555B" w:rsidRDefault="00E6694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K1720032</w:t>
            </w:r>
          </w:p>
        </w:tc>
        <w:tc>
          <w:tcPr>
            <w:tcW w:w="1438" w:type="dxa"/>
          </w:tcPr>
          <w:p w14:paraId="089A1E13" w14:textId="0820508D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Class 3 </w:t>
            </w:r>
          </w:p>
        </w:tc>
        <w:tc>
          <w:tcPr>
            <w:tcW w:w="1621" w:type="dxa"/>
            <w:vAlign w:val="center"/>
          </w:tcPr>
          <w:p w14:paraId="711122F2" w14:textId="66678FFC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56" w:type="dxa"/>
          </w:tcPr>
          <w:p w14:paraId="3790B847" w14:textId="66E248E0" w:rsidR="00485124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  <w:tr w:rsidR="00485124" w:rsidRPr="00C6555B" w14:paraId="08B39BC7" w14:textId="45FA5CE6" w:rsidTr="00485124">
        <w:trPr>
          <w:trHeight w:val="288"/>
        </w:trPr>
        <w:tc>
          <w:tcPr>
            <w:tcW w:w="1272" w:type="dxa"/>
            <w:vAlign w:val="center"/>
          </w:tcPr>
          <w:p w14:paraId="1696F6E8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1" w:type="dxa"/>
            <w:vAlign w:val="center"/>
          </w:tcPr>
          <w:p w14:paraId="388AE485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5" w:type="dxa"/>
            <w:vAlign w:val="center"/>
          </w:tcPr>
          <w:p w14:paraId="436D8BAC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502" w:type="dxa"/>
            <w:vAlign w:val="center"/>
          </w:tcPr>
          <w:p w14:paraId="5C9418A7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X16480</w:t>
            </w:r>
          </w:p>
        </w:tc>
        <w:tc>
          <w:tcPr>
            <w:tcW w:w="1438" w:type="dxa"/>
          </w:tcPr>
          <w:p w14:paraId="2B3A9332" w14:textId="7092E734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1" w:type="dxa"/>
            <w:vAlign w:val="center"/>
          </w:tcPr>
          <w:p w14:paraId="3882B056" w14:textId="46A42690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56" w:type="dxa"/>
          </w:tcPr>
          <w:p w14:paraId="30CACCFB" w14:textId="1212A2BA" w:rsidR="00485124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  <w:tr w:rsidR="00485124" w:rsidRPr="00C6555B" w14:paraId="20C83C06" w14:textId="6F268276" w:rsidTr="00485124">
        <w:trPr>
          <w:trHeight w:val="288"/>
        </w:trPr>
        <w:tc>
          <w:tcPr>
            <w:tcW w:w="1272" w:type="dxa"/>
            <w:vAlign w:val="center"/>
          </w:tcPr>
          <w:p w14:paraId="6D6BCE2C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1" w:type="dxa"/>
            <w:vAlign w:val="center"/>
          </w:tcPr>
          <w:p w14:paraId="5BD1669E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5" w:type="dxa"/>
            <w:vAlign w:val="center"/>
          </w:tcPr>
          <w:p w14:paraId="0B5AA653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502" w:type="dxa"/>
            <w:vAlign w:val="center"/>
          </w:tcPr>
          <w:p w14:paraId="2FAB7959" w14:textId="77777777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X16496</w:t>
            </w:r>
          </w:p>
        </w:tc>
        <w:tc>
          <w:tcPr>
            <w:tcW w:w="1438" w:type="dxa"/>
          </w:tcPr>
          <w:p w14:paraId="4ED52B46" w14:textId="7672128A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1" w:type="dxa"/>
            <w:vAlign w:val="center"/>
          </w:tcPr>
          <w:p w14:paraId="605B11D7" w14:textId="6F6C694F" w:rsidR="00485124" w:rsidRPr="00C6555B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56" w:type="dxa"/>
          </w:tcPr>
          <w:p w14:paraId="3367DB6F" w14:textId="6FF97BE1" w:rsidR="00485124" w:rsidRDefault="00485124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27" w:name="_Toc224035841"/>
      <w:bookmarkStart w:id="28" w:name="_Toc224035960"/>
      <w:r>
        <w:rPr>
          <w:lang w:val="en-CA"/>
        </w:rPr>
        <w:t>Support Equipment</w:t>
      </w:r>
      <w:bookmarkEnd w:id="27"/>
      <w:bookmarkEnd w:id="2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3899D722" w:rsidR="00E97955" w:rsidRPr="00C6555B" w:rsidRDefault="00EB0A19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10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0D626A0C" w:rsidR="00047630" w:rsidRDefault="00E66949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252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4D7875D8" w:rsidR="00E97955" w:rsidRPr="00C6555B" w:rsidRDefault="00902A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68</w:t>
            </w:r>
          </w:p>
        </w:tc>
      </w:tr>
      <w:tr w:rsidR="00902A55" w:rsidRPr="00C6555B" w14:paraId="07685DE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74C18C6A" w14:textId="269013F3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2298" w:type="dxa"/>
            <w:vAlign w:val="center"/>
          </w:tcPr>
          <w:p w14:paraId="4034AD54" w14:textId="6BBB0E10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3FEA3BDE" w14:textId="1B1E7323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</w:t>
            </w:r>
          </w:p>
        </w:tc>
        <w:tc>
          <w:tcPr>
            <w:tcW w:w="1567" w:type="dxa"/>
            <w:vAlign w:val="center"/>
          </w:tcPr>
          <w:p w14:paraId="18079103" w14:textId="7A33CD7F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7552E000" w14:textId="305F69D0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195</w:t>
            </w:r>
          </w:p>
        </w:tc>
      </w:tr>
      <w:tr w:rsidR="00902A55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30B500A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8-17684</w:t>
            </w:r>
          </w:p>
        </w:tc>
        <w:tc>
          <w:tcPr>
            <w:tcW w:w="1742" w:type="dxa"/>
            <w:vAlign w:val="center"/>
          </w:tcPr>
          <w:p w14:paraId="112470AA" w14:textId="284D359E" w:rsidR="00902A55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7684-1</w:t>
            </w:r>
          </w:p>
        </w:tc>
      </w:tr>
      <w:tr w:rsidR="00902A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0AA71F8E" w:rsidR="00902A55" w:rsidRPr="00C6555B" w:rsidRDefault="00902A55" w:rsidP="00902A5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</w:tbl>
    <w:p w14:paraId="5C01816B" w14:textId="02232F80" w:rsidR="004715C8" w:rsidRDefault="004715C8" w:rsidP="00E97955">
      <w:pPr>
        <w:rPr>
          <w:lang w:val="en-CA"/>
        </w:rPr>
        <w:sectPr w:rsidR="004715C8" w:rsidSect="009B07BA">
          <w:headerReference w:type="default" r:id="rId8"/>
          <w:footerReference w:type="even" r:id="rId9"/>
          <w:footerReference w:type="default" r:id="rId10"/>
          <w:headerReference w:type="first" r:id="rId11"/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</w:p>
    <w:p w14:paraId="071D8FBA" w14:textId="59B44A8B" w:rsidR="00E97955" w:rsidRPr="000C3517" w:rsidRDefault="007760E8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A077930" wp14:editId="55400BEF">
            <wp:extent cx="8229600" cy="532440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A3537" w14:textId="57003E58" w:rsidR="00E97955" w:rsidRPr="00562B5B" w:rsidRDefault="00E97955" w:rsidP="00562B5B">
      <w:pPr>
        <w:pStyle w:val="Subtitle"/>
      </w:pPr>
      <w:bookmarkStart w:id="29" w:name="_Toc162520444"/>
      <w:r w:rsidRPr="00562B5B">
        <w:t xml:space="preserve">Figure </w:t>
      </w:r>
      <w:r w:rsidR="00E66949">
        <w:t>1</w:t>
      </w:r>
      <w:r w:rsidRPr="00562B5B">
        <w:t xml:space="preserve"> –</w:t>
      </w:r>
      <w:r w:rsidR="00C1159F" w:rsidRPr="00562B5B">
        <w:t xml:space="preserve"> Aerial photo showing AMS 27</w:t>
      </w:r>
      <w:r w:rsidR="00FE70E0" w:rsidRPr="00562B5B">
        <w:t>.</w:t>
      </w:r>
      <w:bookmarkEnd w:id="29"/>
    </w:p>
    <w:p w14:paraId="11F84A10" w14:textId="6BD9E3FD" w:rsidR="00E97955" w:rsidRDefault="004B468C" w:rsidP="007D36EB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F7F16FD" wp14:editId="3A79A277">
            <wp:extent cx="8229600" cy="5324400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74FC2" w14:textId="117A7807" w:rsidR="00E97955" w:rsidRPr="00562B5B" w:rsidRDefault="00E97955" w:rsidP="00562B5B">
      <w:pPr>
        <w:pStyle w:val="Subtitle"/>
      </w:pPr>
      <w:bookmarkStart w:id="30" w:name="_Toc162520445"/>
      <w:r w:rsidRPr="00562B5B">
        <w:t xml:space="preserve">Figure </w:t>
      </w:r>
      <w:r w:rsidR="00E66949">
        <w:t>2</w:t>
      </w:r>
      <w:r w:rsidRPr="00562B5B">
        <w:t xml:space="preserve"> –</w:t>
      </w:r>
      <w:r w:rsidR="00C1159F" w:rsidRPr="00562B5B">
        <w:t xml:space="preserve"> </w:t>
      </w:r>
      <w:r w:rsidR="00C1159F" w:rsidRPr="00562B5B">
        <w:rPr>
          <w:rStyle w:val="SubtitleChar"/>
          <w:iCs/>
        </w:rPr>
        <w:t>Plan view sketch for AMS 2</w:t>
      </w:r>
      <w:r w:rsidR="005061AB" w:rsidRPr="00562B5B">
        <w:rPr>
          <w:rStyle w:val="SubtitleChar"/>
          <w:iCs/>
        </w:rPr>
        <w:t>7</w:t>
      </w:r>
      <w:r w:rsidR="00C1159F" w:rsidRPr="00562B5B">
        <w:rPr>
          <w:rStyle w:val="SubtitleChar"/>
          <w:iCs/>
        </w:rPr>
        <w:t>.</w:t>
      </w:r>
      <w:bookmarkEnd w:id="30"/>
    </w:p>
    <w:p w14:paraId="7DD67318" w14:textId="263DFEA0" w:rsidR="00A23A7A" w:rsidRPr="00562B5B" w:rsidRDefault="00A23A7A" w:rsidP="007D36EB">
      <w:pPr>
        <w:rPr>
          <w:rStyle w:val="SubtitleChar"/>
        </w:rPr>
      </w:pPr>
      <w:r>
        <w:rPr>
          <w:noProof/>
        </w:rPr>
        <w:lastRenderedPageBreak/>
        <w:drawing>
          <wp:inline distT="0" distB="0" distL="0" distR="0" wp14:anchorId="52E849F3" wp14:editId="01A042AC">
            <wp:extent cx="8229600" cy="5324400"/>
            <wp:effectExtent l="0" t="0" r="0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bookmarkStart w:id="31" w:name="_Hlk159937231"/>
      <w:r w:rsidRPr="00562B5B">
        <w:rPr>
          <w:rStyle w:val="SubtitleChar"/>
        </w:rPr>
        <w:t xml:space="preserve">Figure </w:t>
      </w:r>
      <w:r w:rsidR="00E66949">
        <w:rPr>
          <w:rStyle w:val="SubtitleChar"/>
        </w:rPr>
        <w:t>3</w:t>
      </w:r>
      <w:r w:rsidRPr="00562B5B">
        <w:rPr>
          <w:rStyle w:val="SubtitleChar"/>
        </w:rPr>
        <w:t xml:space="preserve"> – Cross-Sectional Elevation Drawing of AMS 27</w:t>
      </w:r>
      <w:r w:rsidR="00FE70E0" w:rsidRPr="00562B5B">
        <w:rPr>
          <w:rStyle w:val="SubtitleChar"/>
        </w:rPr>
        <w:t>.</w:t>
      </w:r>
    </w:p>
    <w:p w14:paraId="1641FAA7" w14:textId="4DC7014C" w:rsidR="00E97955" w:rsidRDefault="00E97955" w:rsidP="00E97955">
      <w:pPr>
        <w:pStyle w:val="Heading1"/>
        <w:rPr>
          <w:lang w:val="en-CA"/>
        </w:rPr>
      </w:pPr>
      <w:bookmarkStart w:id="32" w:name="_Toc224035842"/>
      <w:bookmarkStart w:id="33" w:name="_Toc224035961"/>
      <w:bookmarkEnd w:id="31"/>
      <w:r>
        <w:rPr>
          <w:lang w:val="en-CA"/>
        </w:rPr>
        <w:lastRenderedPageBreak/>
        <w:t>Site photos</w:t>
      </w:r>
      <w:bookmarkEnd w:id="32"/>
      <w:bookmarkEnd w:id="33"/>
    </w:p>
    <w:p w14:paraId="4932088D" w14:textId="13772364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1F7EE576" w14:textId="2255B815" w:rsidR="00E97955" w:rsidRDefault="00AF26AA" w:rsidP="00844F8B">
      <w:pPr>
        <w:rPr>
          <w:lang w:val="en-CA"/>
        </w:rPr>
      </w:pPr>
      <w:r>
        <w:rPr>
          <w:noProof/>
        </w:rPr>
        <w:drawing>
          <wp:inline distT="0" distB="0" distL="0" distR="0" wp14:anchorId="4D83B407" wp14:editId="1A819539">
            <wp:extent cx="6825600" cy="452160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 preferRelativeResize="0"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5600" cy="45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88015" w14:textId="3BE32CBB" w:rsidR="004715C8" w:rsidRPr="00562B5B" w:rsidRDefault="00E97955" w:rsidP="00562B5B">
      <w:pPr>
        <w:pStyle w:val="Subtitle"/>
        <w:sectPr w:rsidR="004715C8" w:rsidRPr="00562B5B" w:rsidSect="009B07BA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  <w:bookmarkStart w:id="34" w:name="_Toc162520446"/>
      <w:r w:rsidRPr="00562B5B">
        <w:t xml:space="preserve">Figure </w:t>
      </w:r>
      <w:r w:rsidR="00E66949">
        <w:t>4</w:t>
      </w:r>
      <w:r w:rsidRPr="00562B5B">
        <w:t xml:space="preserve"> – Environment looking North</w:t>
      </w:r>
      <w:r w:rsidR="00FE70E0" w:rsidRPr="00562B5B">
        <w:t>.</w:t>
      </w:r>
      <w:bookmarkEnd w:id="34"/>
    </w:p>
    <w:p w14:paraId="7A2042DB" w14:textId="1A8411C7" w:rsidR="004715C8" w:rsidRDefault="006A1A8B" w:rsidP="00844F8B">
      <w:pPr>
        <w:rPr>
          <w:lang w:val="en-CA"/>
        </w:rPr>
        <w:sectPr w:rsidR="004715C8" w:rsidSect="009B07BA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6CB97A5C" wp14:editId="5788B388">
            <wp:extent cx="6786000" cy="4496400"/>
            <wp:effectExtent l="0" t="0" r="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 preferRelativeResize="0"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6000" cy="44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4AD6">
        <w:rPr>
          <w:lang w:val="en-CA"/>
        </w:rPr>
        <w:br/>
      </w:r>
      <w:r w:rsidR="00E97955" w:rsidRPr="00562B5B">
        <w:rPr>
          <w:rStyle w:val="SubtitleChar"/>
        </w:rPr>
        <w:t xml:space="preserve">Figure </w:t>
      </w:r>
      <w:r w:rsidR="00E66949">
        <w:rPr>
          <w:rStyle w:val="SubtitleChar"/>
        </w:rPr>
        <w:t>5</w:t>
      </w:r>
      <w:r w:rsidR="00E97955" w:rsidRPr="00562B5B">
        <w:rPr>
          <w:rStyle w:val="SubtitleChar"/>
        </w:rPr>
        <w:t xml:space="preserve"> – Environment looking East</w:t>
      </w:r>
      <w:r w:rsidR="00FE70E0" w:rsidRPr="00562B5B">
        <w:rPr>
          <w:rStyle w:val="SubtitleChar"/>
        </w:rPr>
        <w:t>.</w:t>
      </w:r>
    </w:p>
    <w:p w14:paraId="719C39BF" w14:textId="3DA0E2AE" w:rsidR="00E97955" w:rsidRDefault="00C8085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76A5DBE" wp14:editId="64657682">
            <wp:extent cx="6710400" cy="4442400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 preferRelativeResize="0"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400" cy="44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92B61" w14:textId="4C3CAE5B" w:rsidR="004715C8" w:rsidRPr="00562B5B" w:rsidRDefault="00E97955" w:rsidP="00562B5B">
      <w:pPr>
        <w:pStyle w:val="Subtitle"/>
        <w:sectPr w:rsidR="004715C8" w:rsidRPr="00562B5B" w:rsidSect="009B07BA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  <w:bookmarkStart w:id="35" w:name="_Toc162520447"/>
      <w:r w:rsidRPr="00562B5B">
        <w:t xml:space="preserve">Figure </w:t>
      </w:r>
      <w:r w:rsidR="00E66949">
        <w:t>6</w:t>
      </w:r>
      <w:r w:rsidRPr="00562B5B">
        <w:t xml:space="preserve"> – Environment looking South</w:t>
      </w:r>
      <w:r w:rsidR="00FE70E0" w:rsidRPr="00562B5B">
        <w:t>.</w:t>
      </w:r>
      <w:bookmarkEnd w:id="35"/>
    </w:p>
    <w:p w14:paraId="7F0E42B3" w14:textId="01B76790" w:rsidR="00E97955" w:rsidRDefault="00C8085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8B83D3B" wp14:editId="6EA27503">
            <wp:extent cx="6710400" cy="4442400"/>
            <wp:effectExtent l="0" t="0" r="0" b="0"/>
            <wp:docPr id="27" name="Picture 27" descr="A snowy landscape with trees&#10;&#10;Description automatically generated with low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nowy landscape with trees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400" cy="44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AE477" w14:textId="5E115F0D" w:rsidR="00C80850" w:rsidRPr="00562B5B" w:rsidRDefault="00E97955" w:rsidP="00562B5B">
      <w:pPr>
        <w:pStyle w:val="Subtitle"/>
        <w:sectPr w:rsidR="00C80850" w:rsidRPr="00562B5B" w:rsidSect="009B07BA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  <w:bookmarkStart w:id="36" w:name="_Toc162520448"/>
      <w:r w:rsidRPr="00562B5B">
        <w:t xml:space="preserve">Figure </w:t>
      </w:r>
      <w:r w:rsidR="00E66949">
        <w:t>7</w:t>
      </w:r>
      <w:r w:rsidRPr="00562B5B">
        <w:t xml:space="preserve"> – Environment looking West</w:t>
      </w:r>
      <w:r w:rsidR="00FE70E0" w:rsidRPr="00562B5B">
        <w:t>.</w:t>
      </w:r>
      <w:bookmarkEnd w:id="36"/>
    </w:p>
    <w:p w14:paraId="664CFEE4" w14:textId="6B98B4DA" w:rsidR="00E97955" w:rsidRPr="00C80850" w:rsidRDefault="00C80850" w:rsidP="00C80850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5C5F0A4D" wp14:editId="1A05A0AC">
            <wp:extent cx="5114260" cy="7883525"/>
            <wp:effectExtent l="0" t="0" r="0" b="3175"/>
            <wp:docPr id="11" name="Picture 11" descr="A picture containing outdoor, sky, snow, tre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outdoor, sky, snow, tre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161" cy="7892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1DC04" w14:textId="32E449BA" w:rsidR="00E97955" w:rsidRPr="00562B5B" w:rsidRDefault="00E97955" w:rsidP="00562B5B">
      <w:pPr>
        <w:pStyle w:val="Subtitle"/>
      </w:pPr>
      <w:bookmarkStart w:id="37" w:name="_Toc162520449"/>
      <w:r w:rsidRPr="00562B5B">
        <w:t xml:space="preserve">Figure </w:t>
      </w:r>
      <w:r w:rsidR="00E66949">
        <w:t>8</w:t>
      </w:r>
      <w:r w:rsidRPr="00562B5B">
        <w:t xml:space="preserve"> – Meteorological Tower</w:t>
      </w:r>
      <w:r w:rsidR="00FE70E0" w:rsidRPr="00562B5B">
        <w:t>.</w:t>
      </w:r>
      <w:bookmarkEnd w:id="37"/>
    </w:p>
    <w:p w14:paraId="01E3DEC5" w14:textId="77777777" w:rsidR="00DD677E" w:rsidRDefault="00E97955" w:rsidP="00DD677E">
      <w:pPr>
        <w:pStyle w:val="Heading1"/>
        <w:rPr>
          <w:lang w:val="en-CA"/>
        </w:rPr>
      </w:pPr>
      <w:bookmarkStart w:id="38" w:name="_Toc224035843"/>
      <w:bookmarkStart w:id="39" w:name="_Toc224035962"/>
      <w:r>
        <w:rPr>
          <w:lang w:val="en-CA"/>
        </w:rPr>
        <w:lastRenderedPageBreak/>
        <w:t>Station Photos</w:t>
      </w:r>
      <w:bookmarkEnd w:id="38"/>
      <w:bookmarkEnd w:id="39"/>
    </w:p>
    <w:p w14:paraId="7BC2154F" w14:textId="77777777" w:rsidR="009E7F98" w:rsidRDefault="009E7F98" w:rsidP="00DD677E">
      <w:pPr>
        <w:pStyle w:val="Heading1"/>
        <w:rPr>
          <w:lang w:val="en-CA"/>
        </w:rPr>
      </w:pPr>
      <w:bookmarkStart w:id="40" w:name="_Toc224035844"/>
      <w:bookmarkStart w:id="41" w:name="_Toc224035963"/>
    </w:p>
    <w:p w14:paraId="34080379" w14:textId="1875D6E7" w:rsidR="00E97955" w:rsidRDefault="00DD677E" w:rsidP="00DD677E">
      <w:pPr>
        <w:pStyle w:val="Heading1"/>
        <w:rPr>
          <w:lang w:val="en-C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185FFC" wp14:editId="67C135FC">
            <wp:simplePos x="0" y="0"/>
            <wp:positionH relativeFrom="margin">
              <wp:align>left</wp:align>
            </wp:positionH>
            <wp:positionV relativeFrom="paragraph">
              <wp:posOffset>1833245</wp:posOffset>
            </wp:positionV>
            <wp:extent cx="5799455" cy="2882900"/>
            <wp:effectExtent l="0" t="8572" r="2222" b="2223"/>
            <wp:wrapSquare wrapText="bothSides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799455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CA"/>
        </w:rPr>
        <w:drawing>
          <wp:anchor distT="0" distB="0" distL="114300" distR="114300" simplePos="0" relativeHeight="251659264" behindDoc="0" locked="0" layoutInCell="1" allowOverlap="1" wp14:anchorId="063730D8" wp14:editId="4F776C88">
            <wp:simplePos x="0" y="0"/>
            <wp:positionH relativeFrom="column">
              <wp:posOffset>1483995</wp:posOffset>
            </wp:positionH>
            <wp:positionV relativeFrom="paragraph">
              <wp:posOffset>1755140</wp:posOffset>
            </wp:positionV>
            <wp:extent cx="5815330" cy="3137535"/>
            <wp:effectExtent l="5397" t="0" r="318" b="317"/>
            <wp:wrapSquare wrapText="bothSides"/>
            <wp:docPr id="1165743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743757" name="Picture 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81533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955">
        <w:rPr>
          <w:lang w:val="en-CA"/>
        </w:rPr>
        <w:t>The following photos show the monitoring station and instrumentation.</w:t>
      </w:r>
      <w:bookmarkEnd w:id="40"/>
      <w:bookmarkEnd w:id="41"/>
    </w:p>
    <w:p w14:paraId="327A0456" w14:textId="5A796605" w:rsidR="00E97955" w:rsidRDefault="00E97955" w:rsidP="00E97955">
      <w:pPr>
        <w:rPr>
          <w:lang w:val="en-CA"/>
        </w:rPr>
      </w:pPr>
    </w:p>
    <w:p w14:paraId="7309182C" w14:textId="77777777" w:rsidR="00DD677E" w:rsidRDefault="00DD677E" w:rsidP="00562B5B">
      <w:pPr>
        <w:pStyle w:val="Subtitle"/>
      </w:pPr>
      <w:bookmarkStart w:id="42" w:name="_Toc162520450"/>
    </w:p>
    <w:p w14:paraId="79F3417A" w14:textId="2DAB6C5C" w:rsidR="00C80850" w:rsidRPr="00562B5B" w:rsidRDefault="00E97955" w:rsidP="00562B5B">
      <w:pPr>
        <w:pStyle w:val="Subtitle"/>
        <w:sectPr w:rsidR="00C80850" w:rsidRPr="00562B5B" w:rsidSect="009B07BA"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  <w:r w:rsidRPr="00562B5B">
        <w:t xml:space="preserve">Figure </w:t>
      </w:r>
      <w:r w:rsidR="00E66949">
        <w:t>9</w:t>
      </w:r>
      <w:r w:rsidRPr="00562B5B">
        <w:t xml:space="preserve"> – Photo showing the inlet and sample </w:t>
      </w:r>
      <w:r w:rsidR="00C80850" w:rsidRPr="00562B5B">
        <w:t>manifold.</w:t>
      </w:r>
      <w:bookmarkEnd w:id="42"/>
    </w:p>
    <w:p w14:paraId="45584B0A" w14:textId="09281344" w:rsidR="00C80850" w:rsidRPr="00562B5B" w:rsidRDefault="00C80850" w:rsidP="00634AD6">
      <w:pPr>
        <w:rPr>
          <w:rStyle w:val="SubtitleChar"/>
        </w:rPr>
      </w:pPr>
      <w:r w:rsidRPr="00FE70E0">
        <w:rPr>
          <w:noProof/>
          <w:sz w:val="22"/>
          <w:szCs w:val="22"/>
        </w:rPr>
        <w:lastRenderedPageBreak/>
        <w:drawing>
          <wp:inline distT="0" distB="0" distL="0" distR="0" wp14:anchorId="40D816D5" wp14:editId="17E2C09F">
            <wp:extent cx="6393600" cy="4233600"/>
            <wp:effectExtent l="0" t="0" r="7620" b="0"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 preferRelativeResize="0"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600" cy="42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70E0">
        <w:rPr>
          <w:sz w:val="22"/>
          <w:szCs w:val="22"/>
          <w:lang w:val="en-CA"/>
        </w:rPr>
        <w:t xml:space="preserve"> </w:t>
      </w:r>
      <w:r w:rsidRPr="00FE70E0">
        <w:rPr>
          <w:sz w:val="22"/>
          <w:szCs w:val="22"/>
          <w:lang w:val="en-CA"/>
        </w:rPr>
        <w:br/>
      </w:r>
      <w:r w:rsidRPr="00562B5B">
        <w:rPr>
          <w:rStyle w:val="SubtitleChar"/>
        </w:rPr>
        <w:t xml:space="preserve">Figure </w:t>
      </w:r>
      <w:r w:rsidR="00485124" w:rsidRPr="00562B5B">
        <w:rPr>
          <w:rStyle w:val="SubtitleChar"/>
        </w:rPr>
        <w:t>1</w:t>
      </w:r>
      <w:r w:rsidR="00E66949">
        <w:rPr>
          <w:rStyle w:val="SubtitleChar"/>
        </w:rPr>
        <w:t>0</w:t>
      </w:r>
      <w:r w:rsidRPr="00562B5B">
        <w:rPr>
          <w:rStyle w:val="SubtitleChar"/>
        </w:rPr>
        <w:t xml:space="preserve"> – Curb shot of the monitoring station.</w:t>
      </w:r>
    </w:p>
    <w:p w14:paraId="1D044FDF" w14:textId="6743A61B" w:rsidR="00C80850" w:rsidRDefault="00C80850" w:rsidP="00C80850">
      <w:pPr>
        <w:rPr>
          <w:lang w:val="en-CA"/>
        </w:rPr>
        <w:sectPr w:rsidR="00C80850" w:rsidSect="009B07BA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36C0F7E1" w:rsidR="00E97955" w:rsidRDefault="006A13FA" w:rsidP="004715C8">
      <w:pPr>
        <w:jc w:val="center"/>
        <w:rPr>
          <w:lang w:val="en-CA"/>
        </w:rPr>
      </w:pPr>
      <w:r>
        <w:rPr>
          <w:noProof/>
        </w:rPr>
        <w:drawing>
          <wp:inline distT="0" distB="0" distL="0" distR="0" wp14:anchorId="1FB224E9" wp14:editId="40887DEE">
            <wp:extent cx="5336126" cy="3700780"/>
            <wp:effectExtent l="0" t="1587" r="0" b="0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336126" cy="370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F23700" wp14:editId="61715236">
            <wp:extent cx="5398463" cy="3284634"/>
            <wp:effectExtent l="9208" t="0" r="2222" b="2223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398463" cy="328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4A8CA2F6" w:rsidR="00E97955" w:rsidRPr="00562B5B" w:rsidRDefault="004715C8" w:rsidP="00562B5B">
      <w:pPr>
        <w:pStyle w:val="Subtitle"/>
      </w:pPr>
      <w:r>
        <w:rPr>
          <w:lang w:val="en-CA"/>
        </w:rPr>
        <w:t xml:space="preserve">          </w:t>
      </w:r>
      <w:bookmarkStart w:id="43" w:name="_Toc162520451"/>
      <w:r w:rsidR="00E97955" w:rsidRPr="00562B5B">
        <w:t xml:space="preserve">Figure </w:t>
      </w:r>
      <w:r w:rsidR="00485124" w:rsidRPr="00562B5B">
        <w:t>1</w:t>
      </w:r>
      <w:r w:rsidR="00E66949">
        <w:t>1</w:t>
      </w:r>
      <w:r w:rsidR="00E97955" w:rsidRPr="00562B5B">
        <w:t xml:space="preserve"> –Photo of the front and the back of instrument rack</w:t>
      </w:r>
      <w:bookmarkEnd w:id="43"/>
    </w:p>
    <w:p w14:paraId="12304F1D" w14:textId="18375E64" w:rsidR="00E97955" w:rsidRPr="00521D8C" w:rsidRDefault="004715C8" w:rsidP="000D046D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56526B1A" wp14:editId="45A77285">
            <wp:extent cx="7735570" cy="5675086"/>
            <wp:effectExtent l="0" t="0" r="0" b="1905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1313" cy="5679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466F0" w14:textId="27CB656B" w:rsidR="00C1159F" w:rsidRPr="00890C42" w:rsidRDefault="00E97955" w:rsidP="00562B5B">
      <w:pPr>
        <w:pStyle w:val="Subtitle"/>
      </w:pPr>
      <w:bookmarkStart w:id="44" w:name="_Toc162520452"/>
      <w:r w:rsidRPr="00FE70E0">
        <w:rPr>
          <w:lang w:val="en-CA"/>
        </w:rPr>
        <w:t xml:space="preserve">Figure </w:t>
      </w:r>
      <w:r w:rsidR="00485124">
        <w:rPr>
          <w:lang w:val="en-CA"/>
        </w:rPr>
        <w:t>1</w:t>
      </w:r>
      <w:r w:rsidR="00E66949">
        <w:rPr>
          <w:lang w:val="en-CA"/>
        </w:rPr>
        <w:t xml:space="preserve">2 </w:t>
      </w:r>
      <w:r w:rsidRPr="00FE70E0">
        <w:rPr>
          <w:lang w:val="en-CA"/>
        </w:rPr>
        <w:t xml:space="preserve">– </w:t>
      </w:r>
      <w:bookmarkEnd w:id="44"/>
      <w:r w:rsidR="00890C42">
        <w:rPr>
          <w:lang w:val="en-CA"/>
        </w:rPr>
        <w:t>Windrose (202</w:t>
      </w:r>
      <w:r w:rsidR="00F7423A">
        <w:rPr>
          <w:lang w:val="en-CA"/>
        </w:rPr>
        <w:t>1</w:t>
      </w:r>
      <w:r w:rsidR="00890C42">
        <w:rPr>
          <w:lang w:val="en-CA"/>
        </w:rPr>
        <w:t>-2025)</w:t>
      </w:r>
      <w:r w:rsidR="00890C42">
        <w:t>.</w:t>
      </w:r>
    </w:p>
    <w:sectPr w:rsidR="00C1159F" w:rsidRPr="00890C42" w:rsidSect="009B07BA"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58C80" w14:textId="77777777" w:rsidR="00BD08B6" w:rsidRDefault="00BD08B6" w:rsidP="00C71BA2">
      <w:r>
        <w:separator/>
      </w:r>
    </w:p>
  </w:endnote>
  <w:endnote w:type="continuationSeparator" w:id="0">
    <w:p w14:paraId="39D63E48" w14:textId="77777777" w:rsidR="00BD08B6" w:rsidRDefault="00BD08B6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52DFB775" w14:textId="28B462BC" w:rsidR="00A40E61" w:rsidRPr="00C71BA2" w:rsidRDefault="00A40E61" w:rsidP="00A40E61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Jackfish 2/3 Site Documentation</w:t>
    </w:r>
  </w:p>
  <w:p w14:paraId="480D4313" w14:textId="15755F8F" w:rsidR="00BB490A" w:rsidRPr="00C71BA2" w:rsidRDefault="00BB490A" w:rsidP="00C71BA2">
    <w:pPr>
      <w:pStyle w:val="Footer"/>
      <w:ind w:right="360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72548" w14:textId="77777777" w:rsidR="00BD08B6" w:rsidRDefault="00BD08B6" w:rsidP="00C71BA2">
      <w:r>
        <w:separator/>
      </w:r>
    </w:p>
  </w:footnote>
  <w:footnote w:type="continuationSeparator" w:id="0">
    <w:p w14:paraId="45BADFA3" w14:textId="77777777" w:rsidR="00BD08B6" w:rsidRDefault="00BD08B6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1098772050" name="Picture 10987720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2115147632" name="Picture 2115147632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699189679" name="Picture 6991896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766749">
    <w:abstractNumId w:val="0"/>
  </w:num>
  <w:num w:numId="2" w16cid:durableId="1191456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142E6"/>
    <w:rsid w:val="0002025B"/>
    <w:rsid w:val="00031C7E"/>
    <w:rsid w:val="000350CB"/>
    <w:rsid w:val="00047630"/>
    <w:rsid w:val="00070AD5"/>
    <w:rsid w:val="00092C9A"/>
    <w:rsid w:val="000937A9"/>
    <w:rsid w:val="00096B45"/>
    <w:rsid w:val="000A196C"/>
    <w:rsid w:val="000B16B0"/>
    <w:rsid w:val="000B6394"/>
    <w:rsid w:val="000C4CE8"/>
    <w:rsid w:val="000C7982"/>
    <w:rsid w:val="000D046D"/>
    <w:rsid w:val="000E0098"/>
    <w:rsid w:val="000E3758"/>
    <w:rsid w:val="00115648"/>
    <w:rsid w:val="0011680E"/>
    <w:rsid w:val="00117AC1"/>
    <w:rsid w:val="00157C62"/>
    <w:rsid w:val="001718EF"/>
    <w:rsid w:val="001A1640"/>
    <w:rsid w:val="001A7AF0"/>
    <w:rsid w:val="001C21C8"/>
    <w:rsid w:val="001C5451"/>
    <w:rsid w:val="001F1B1E"/>
    <w:rsid w:val="0020555B"/>
    <w:rsid w:val="00225352"/>
    <w:rsid w:val="002655BC"/>
    <w:rsid w:val="002B775C"/>
    <w:rsid w:val="002C4925"/>
    <w:rsid w:val="002D19A6"/>
    <w:rsid w:val="002D36EF"/>
    <w:rsid w:val="00317A88"/>
    <w:rsid w:val="00333E3F"/>
    <w:rsid w:val="00352A2C"/>
    <w:rsid w:val="003801CE"/>
    <w:rsid w:val="0038098B"/>
    <w:rsid w:val="003A0C34"/>
    <w:rsid w:val="003A43BD"/>
    <w:rsid w:val="003B0184"/>
    <w:rsid w:val="003E0754"/>
    <w:rsid w:val="003E0E4D"/>
    <w:rsid w:val="003F24B4"/>
    <w:rsid w:val="003F75D0"/>
    <w:rsid w:val="00400011"/>
    <w:rsid w:val="0041138B"/>
    <w:rsid w:val="00416B30"/>
    <w:rsid w:val="004266C1"/>
    <w:rsid w:val="00431264"/>
    <w:rsid w:val="00442FE1"/>
    <w:rsid w:val="004546BE"/>
    <w:rsid w:val="004715C8"/>
    <w:rsid w:val="004744FA"/>
    <w:rsid w:val="00485124"/>
    <w:rsid w:val="00487592"/>
    <w:rsid w:val="00495EB0"/>
    <w:rsid w:val="004B468C"/>
    <w:rsid w:val="004F6FD8"/>
    <w:rsid w:val="00503B85"/>
    <w:rsid w:val="005061AB"/>
    <w:rsid w:val="005146D6"/>
    <w:rsid w:val="00520E77"/>
    <w:rsid w:val="00521D8C"/>
    <w:rsid w:val="005428E7"/>
    <w:rsid w:val="00555227"/>
    <w:rsid w:val="005563EB"/>
    <w:rsid w:val="00557713"/>
    <w:rsid w:val="00562B5B"/>
    <w:rsid w:val="00581F2F"/>
    <w:rsid w:val="005920C5"/>
    <w:rsid w:val="00594FB7"/>
    <w:rsid w:val="005F17BB"/>
    <w:rsid w:val="00600B36"/>
    <w:rsid w:val="00601A4D"/>
    <w:rsid w:val="00613A2D"/>
    <w:rsid w:val="00634AD6"/>
    <w:rsid w:val="00636DA0"/>
    <w:rsid w:val="00652D2C"/>
    <w:rsid w:val="00685DCB"/>
    <w:rsid w:val="00686748"/>
    <w:rsid w:val="006A13FA"/>
    <w:rsid w:val="006A1A8B"/>
    <w:rsid w:val="006C1F33"/>
    <w:rsid w:val="00743481"/>
    <w:rsid w:val="00750B44"/>
    <w:rsid w:val="00751B30"/>
    <w:rsid w:val="007760E8"/>
    <w:rsid w:val="007800B0"/>
    <w:rsid w:val="00793A1B"/>
    <w:rsid w:val="007B0EF8"/>
    <w:rsid w:val="007D36EB"/>
    <w:rsid w:val="007F7C87"/>
    <w:rsid w:val="00822043"/>
    <w:rsid w:val="00844F8B"/>
    <w:rsid w:val="00890C42"/>
    <w:rsid w:val="008C31A4"/>
    <w:rsid w:val="008C7878"/>
    <w:rsid w:val="008C7C57"/>
    <w:rsid w:val="008D42C8"/>
    <w:rsid w:val="008F0A98"/>
    <w:rsid w:val="00902A55"/>
    <w:rsid w:val="00936C9F"/>
    <w:rsid w:val="0094538C"/>
    <w:rsid w:val="009478DE"/>
    <w:rsid w:val="00955A13"/>
    <w:rsid w:val="0095635F"/>
    <w:rsid w:val="00960DD4"/>
    <w:rsid w:val="009B07BA"/>
    <w:rsid w:val="009D520E"/>
    <w:rsid w:val="009E7F98"/>
    <w:rsid w:val="00A23A7A"/>
    <w:rsid w:val="00A40E61"/>
    <w:rsid w:val="00A605F3"/>
    <w:rsid w:val="00A73590"/>
    <w:rsid w:val="00A9200E"/>
    <w:rsid w:val="00A96AAD"/>
    <w:rsid w:val="00AA3DF9"/>
    <w:rsid w:val="00AA507C"/>
    <w:rsid w:val="00AB7EDF"/>
    <w:rsid w:val="00AD054F"/>
    <w:rsid w:val="00AD5F3D"/>
    <w:rsid w:val="00AE5672"/>
    <w:rsid w:val="00AF26AA"/>
    <w:rsid w:val="00AF36A1"/>
    <w:rsid w:val="00AF3E8B"/>
    <w:rsid w:val="00B02DFB"/>
    <w:rsid w:val="00B062E2"/>
    <w:rsid w:val="00B3799B"/>
    <w:rsid w:val="00B4407F"/>
    <w:rsid w:val="00B5347F"/>
    <w:rsid w:val="00BB490A"/>
    <w:rsid w:val="00BD08B6"/>
    <w:rsid w:val="00BD5F25"/>
    <w:rsid w:val="00BF780A"/>
    <w:rsid w:val="00C1159F"/>
    <w:rsid w:val="00C255D0"/>
    <w:rsid w:val="00C71BA2"/>
    <w:rsid w:val="00C80850"/>
    <w:rsid w:val="00C83E11"/>
    <w:rsid w:val="00C851C6"/>
    <w:rsid w:val="00CB52A3"/>
    <w:rsid w:val="00CB65B4"/>
    <w:rsid w:val="00CE01D0"/>
    <w:rsid w:val="00CE03C3"/>
    <w:rsid w:val="00CE34F6"/>
    <w:rsid w:val="00CE54DB"/>
    <w:rsid w:val="00D07848"/>
    <w:rsid w:val="00D30E34"/>
    <w:rsid w:val="00D34AE1"/>
    <w:rsid w:val="00D47088"/>
    <w:rsid w:val="00D57A33"/>
    <w:rsid w:val="00D90FE3"/>
    <w:rsid w:val="00DD677E"/>
    <w:rsid w:val="00E00183"/>
    <w:rsid w:val="00E23371"/>
    <w:rsid w:val="00E40D14"/>
    <w:rsid w:val="00E53B98"/>
    <w:rsid w:val="00E65975"/>
    <w:rsid w:val="00E66949"/>
    <w:rsid w:val="00E97955"/>
    <w:rsid w:val="00EB0A19"/>
    <w:rsid w:val="00EB1278"/>
    <w:rsid w:val="00EB7F73"/>
    <w:rsid w:val="00EC1B37"/>
    <w:rsid w:val="00EC6B61"/>
    <w:rsid w:val="00ED7262"/>
    <w:rsid w:val="00EE03AF"/>
    <w:rsid w:val="00EF47EF"/>
    <w:rsid w:val="00EF5038"/>
    <w:rsid w:val="00EF644D"/>
    <w:rsid w:val="00F01CD4"/>
    <w:rsid w:val="00F540A9"/>
    <w:rsid w:val="00F631F4"/>
    <w:rsid w:val="00F7423A"/>
    <w:rsid w:val="00F85FD7"/>
    <w:rsid w:val="00F94BE2"/>
    <w:rsid w:val="00FB1FC9"/>
    <w:rsid w:val="00FC1B55"/>
    <w:rsid w:val="00FE7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70AD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6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10" Type="http://schemas.openxmlformats.org/officeDocument/2006/relationships/footer" Target="footer2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387</TotalTime>
  <Pages>18</Pages>
  <Words>942</Words>
  <Characters>5280</Characters>
  <Application>Microsoft Office Word</Application>
  <DocSecurity>0</DocSecurity>
  <Lines>528</Lines>
  <Paragraphs>4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ohammed Kashif</cp:lastModifiedBy>
  <cp:revision>129</cp:revision>
  <dcterms:created xsi:type="dcterms:W3CDTF">2023-01-31T20:44:00Z</dcterms:created>
  <dcterms:modified xsi:type="dcterms:W3CDTF">2026-03-10T18:13:00Z</dcterms:modified>
</cp:coreProperties>
</file>